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B3BD7" w14:textId="2663AA63" w:rsidR="005931CA" w:rsidRPr="002C1061" w:rsidRDefault="00E53BB0" w:rsidP="001123A2">
      <w:pPr>
        <w:ind w:left="5618" w:right="-427" w:firstLine="862"/>
        <w:rPr>
          <w:rFonts w:ascii="Arial" w:hAnsi="Arial" w:cs="Arial"/>
          <w:b/>
          <w:szCs w:val="22"/>
        </w:rPr>
      </w:pPr>
      <w:r w:rsidRPr="002C1061">
        <w:rPr>
          <w:rFonts w:ascii="Arial" w:hAnsi="Arial" w:cs="Arial"/>
          <w:b/>
          <w:szCs w:val="22"/>
        </w:rPr>
        <w:t>BioNet</w:t>
      </w:r>
      <w:r w:rsidR="008E7655" w:rsidRPr="002C1061">
        <w:rPr>
          <w:rFonts w:ascii="Arial" w:hAnsi="Arial" w:cs="Arial"/>
          <w:b/>
          <w:szCs w:val="22"/>
        </w:rPr>
        <w:t xml:space="preserve"> Site No.:</w:t>
      </w:r>
      <w:r w:rsidR="001123A2">
        <w:rPr>
          <w:rFonts w:ascii="Arial" w:hAnsi="Arial" w:cs="Arial"/>
          <w:b/>
          <w:szCs w:val="22"/>
        </w:rPr>
        <w:t xml:space="preserve">                             </w:t>
      </w:r>
    </w:p>
    <w:tbl>
      <w:tblPr>
        <w:tblW w:w="10065" w:type="dxa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6"/>
        <w:gridCol w:w="426"/>
        <w:gridCol w:w="708"/>
        <w:gridCol w:w="284"/>
        <w:gridCol w:w="283"/>
        <w:gridCol w:w="851"/>
        <w:gridCol w:w="142"/>
        <w:gridCol w:w="1559"/>
        <w:gridCol w:w="283"/>
        <w:gridCol w:w="851"/>
        <w:gridCol w:w="142"/>
        <w:gridCol w:w="708"/>
        <w:gridCol w:w="426"/>
        <w:gridCol w:w="1417"/>
        <w:gridCol w:w="1399"/>
      </w:tblGrid>
      <w:tr w:rsidR="006D57DF" w:rsidRPr="00F91A15" w14:paraId="6634FE20" w14:textId="77777777" w:rsidTr="00B37388">
        <w:trPr>
          <w:trHeight w:hRule="exact" w:val="289"/>
        </w:trPr>
        <w:tc>
          <w:tcPr>
            <w:tcW w:w="586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A3355B5" w14:textId="77777777" w:rsidR="006D57DF" w:rsidRPr="00F91A15" w:rsidRDefault="006D57DF" w:rsidP="00AB176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F91A15">
              <w:rPr>
                <w:rFonts w:ascii="Arial" w:hAnsi="Arial" w:cs="Arial"/>
                <w:b/>
                <w:sz w:val="16"/>
                <w:szCs w:val="16"/>
              </w:rPr>
              <w:t>Date</w:t>
            </w:r>
          </w:p>
        </w:tc>
        <w:tc>
          <w:tcPr>
            <w:tcW w:w="141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C0036" w14:textId="77777777" w:rsidR="006D57DF" w:rsidRPr="00F91A15" w:rsidRDefault="006D57DF" w:rsidP="00AB1766">
            <w:pPr>
              <w:spacing w:before="120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7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050CA0C" w14:textId="77777777" w:rsidR="006D57DF" w:rsidRPr="00F91A15" w:rsidRDefault="006D57DF" w:rsidP="00AB1766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ield site n</w:t>
            </w:r>
            <w:r w:rsidRPr="00F91A15">
              <w:rPr>
                <w:rFonts w:ascii="Arial" w:hAnsi="Arial" w:cs="Arial"/>
                <w:b/>
                <w:sz w:val="16"/>
                <w:szCs w:val="16"/>
              </w:rPr>
              <w:t>o.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3EB34" w14:textId="77777777" w:rsidR="006D57DF" w:rsidRPr="0031195D" w:rsidRDefault="006D57DF" w:rsidP="00AB1766">
            <w:pPr>
              <w:jc w:val="center"/>
              <w:rPr>
                <w:rFonts w:ascii="Arial" w:hAnsi="Arial" w:cs="Arial"/>
                <w:color w:val="D9D9D9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42F03F" w14:textId="77777777" w:rsidR="006D57DF" w:rsidRPr="00F91A15" w:rsidRDefault="006D57DF" w:rsidP="00AB1766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corder(s)</w:t>
            </w:r>
          </w:p>
        </w:tc>
        <w:tc>
          <w:tcPr>
            <w:tcW w:w="4092" w:type="dxa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07903B" w14:textId="77777777" w:rsidR="006D57DF" w:rsidRPr="00F91A15" w:rsidRDefault="006D57DF" w:rsidP="00AB176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34B60" w:rsidRPr="00F91A15" w14:paraId="2C30507B" w14:textId="77777777" w:rsidTr="00B37388">
        <w:trPr>
          <w:trHeight w:hRule="exact" w:val="1404"/>
        </w:trPr>
        <w:tc>
          <w:tcPr>
            <w:tcW w:w="10065" w:type="dxa"/>
            <w:gridSpan w:val="15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1A05F189" w14:textId="77777777" w:rsidR="00F34B60" w:rsidRDefault="00702584" w:rsidP="00F34B60">
            <w:pPr>
              <w:ind w:left="-108" w:right="-285"/>
              <w:rPr>
                <w:rFonts w:ascii="Arial" w:hAnsi="Arial" w:cs="Arial"/>
                <w:sz w:val="16"/>
                <w:szCs w:val="16"/>
              </w:rPr>
            </w:pPr>
            <w:r w:rsidRPr="006D57DF">
              <w:rPr>
                <w:rFonts w:ascii="Arial" w:hAnsi="Arial" w:cs="Arial"/>
                <w:b/>
                <w:sz w:val="20"/>
              </w:rPr>
              <w:t xml:space="preserve"> </w:t>
            </w:r>
            <w:r w:rsidR="006D57DF">
              <w:rPr>
                <w:rFonts w:ascii="Arial" w:hAnsi="Arial" w:cs="Arial"/>
                <w:b/>
                <w:sz w:val="20"/>
              </w:rPr>
              <w:t xml:space="preserve"> </w:t>
            </w:r>
            <w:r w:rsidR="00F34B60" w:rsidRPr="006D57DF">
              <w:rPr>
                <w:rFonts w:ascii="Arial" w:hAnsi="Arial" w:cs="Arial"/>
                <w:b/>
                <w:sz w:val="20"/>
              </w:rPr>
              <w:t>Location</w:t>
            </w:r>
            <w:r w:rsidR="003C53C8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003C53C8" w:rsidRPr="00661BC8">
              <w:rPr>
                <w:rFonts w:ascii="Arial" w:hAnsi="Arial" w:cs="Arial"/>
                <w:sz w:val="16"/>
                <w:szCs w:val="16"/>
              </w:rPr>
              <w:t xml:space="preserve">(provide adequate </w:t>
            </w:r>
            <w:r w:rsidR="006D57DF">
              <w:rPr>
                <w:rFonts w:ascii="Arial" w:hAnsi="Arial" w:cs="Arial"/>
                <w:sz w:val="16"/>
                <w:szCs w:val="16"/>
              </w:rPr>
              <w:t>descriptive location notes</w:t>
            </w:r>
            <w:r w:rsidR="003C53C8" w:rsidRPr="00661BC8">
              <w:rPr>
                <w:rFonts w:ascii="Arial" w:hAnsi="Arial" w:cs="Arial"/>
                <w:sz w:val="16"/>
                <w:szCs w:val="16"/>
              </w:rPr>
              <w:t xml:space="preserve"> to locate site without </w:t>
            </w:r>
            <w:r w:rsidR="00BA37AC">
              <w:rPr>
                <w:rFonts w:ascii="Arial" w:hAnsi="Arial" w:cs="Arial"/>
                <w:sz w:val="16"/>
                <w:szCs w:val="16"/>
              </w:rPr>
              <w:t>grid reference</w:t>
            </w:r>
            <w:r w:rsidR="003C53C8" w:rsidRPr="00661BC8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710FDB6D" w14:textId="77777777" w:rsidR="006D1E5F" w:rsidRDefault="006D1E5F" w:rsidP="00F34B60">
            <w:pPr>
              <w:ind w:left="-108" w:right="-285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861C974" w14:textId="77777777" w:rsidR="0046584C" w:rsidRDefault="0046584C" w:rsidP="00F34B60">
            <w:pPr>
              <w:ind w:left="-108" w:right="-285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A7A2D80" w14:textId="77777777" w:rsidR="0046584C" w:rsidRPr="00702584" w:rsidRDefault="0046584C" w:rsidP="00F34B60">
            <w:pPr>
              <w:ind w:left="-108" w:right="-285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34B60" w:rsidRPr="00F91A15" w14:paraId="0657CD31" w14:textId="77777777" w:rsidTr="001123A2">
        <w:trPr>
          <w:trHeight w:hRule="exact" w:val="423"/>
        </w:trPr>
        <w:tc>
          <w:tcPr>
            <w:tcW w:w="1720" w:type="dxa"/>
            <w:gridSpan w:val="3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48C5560" w14:textId="77777777" w:rsidR="00F34B60" w:rsidRPr="00F91A15" w:rsidRDefault="0041578F" w:rsidP="00C3134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GA</w:t>
            </w:r>
            <w:r w:rsidR="00F34B60" w:rsidRPr="00F91A15">
              <w:rPr>
                <w:rFonts w:ascii="Arial" w:hAnsi="Arial" w:cs="Arial"/>
                <w:b/>
                <w:sz w:val="16"/>
                <w:szCs w:val="16"/>
              </w:rPr>
              <w:t xml:space="preserve"> grid reference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26B423C9" w14:textId="77777777" w:rsidR="00F34B60" w:rsidRPr="00F91A15" w:rsidRDefault="00F34B60" w:rsidP="00F34B60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 xml:space="preserve">zone                      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7CD9CAD" w14:textId="77777777" w:rsidR="00F34B60" w:rsidRPr="00F91A15" w:rsidRDefault="00F34B60" w:rsidP="00F91A15">
            <w:pPr>
              <w:jc w:val="both"/>
              <w:rPr>
                <w:rFonts w:ascii="Arial" w:hAnsi="Arial" w:cs="Arial"/>
                <w:b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>datum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56007DB3" w14:textId="77777777" w:rsidR="00F34B60" w:rsidRPr="00F91A15" w:rsidRDefault="00F34B60" w:rsidP="00C31343">
            <w:pPr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>Easting</w:t>
            </w:r>
            <w:r w:rsidR="00753EB2">
              <w:rPr>
                <w:rFonts w:ascii="Arial" w:hAnsi="Arial" w:cs="Arial"/>
                <w:sz w:val="14"/>
                <w:szCs w:val="14"/>
              </w:rPr>
              <w:t xml:space="preserve"> (6 digits)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6BE32899" w14:textId="77777777" w:rsidR="00F34B60" w:rsidRPr="00F91A15" w:rsidRDefault="00F34B60" w:rsidP="00C31343">
            <w:pPr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>Northing</w:t>
            </w:r>
            <w:r w:rsidR="00753EB2">
              <w:rPr>
                <w:rFonts w:ascii="Arial" w:hAnsi="Arial" w:cs="Arial"/>
                <w:sz w:val="14"/>
                <w:szCs w:val="14"/>
              </w:rPr>
              <w:t xml:space="preserve"> (7 digits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49956FE" w14:textId="51FFF9E3" w:rsidR="00F34B60" w:rsidRPr="00F91A15" w:rsidRDefault="001123A2" w:rsidP="00F34B60">
            <w:pPr>
              <w:rPr>
                <w:rFonts w:ascii="Arial" w:hAnsi="Arial" w:cs="Arial"/>
                <w:sz w:val="14"/>
                <w:szCs w:val="14"/>
              </w:rPr>
            </w:pPr>
            <w:r w:rsidRPr="001123A2">
              <w:rPr>
                <w:rFonts w:ascii="Arial" w:hAnsi="Arial" w:cs="Arial"/>
                <w:sz w:val="14"/>
                <w:szCs w:val="14"/>
              </w:rPr>
              <w:t>Accuracy(m) (GPS EPE)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</w:tcBorders>
            <w:shd w:val="clear" w:color="auto" w:fill="auto"/>
          </w:tcPr>
          <w:p w14:paraId="01326BA2" w14:textId="55E94704" w:rsidR="00F34B60" w:rsidRPr="00F91A15" w:rsidRDefault="00753EB2" w:rsidP="001123A2">
            <w:pPr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>Position in quadrat</w:t>
            </w:r>
          </w:p>
        </w:tc>
      </w:tr>
      <w:tr w:rsidR="00753EB2" w:rsidRPr="00F91A15" w14:paraId="26C85462" w14:textId="77777777" w:rsidTr="0041578F">
        <w:trPr>
          <w:trHeight w:hRule="exact" w:val="282"/>
        </w:trPr>
        <w:tc>
          <w:tcPr>
            <w:tcW w:w="1012" w:type="dxa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1679223" w14:textId="77777777" w:rsidR="00753EB2" w:rsidRPr="00F91A15" w:rsidRDefault="00753EB2" w:rsidP="00C3134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lot</w:t>
            </w:r>
            <w:r w:rsidRPr="00F91A15">
              <w:rPr>
                <w:rFonts w:ascii="Arial" w:hAnsi="Arial" w:cs="Arial"/>
                <w:b/>
                <w:sz w:val="16"/>
                <w:szCs w:val="16"/>
              </w:rPr>
              <w:t xml:space="preserve"> size</w:t>
            </w:r>
          </w:p>
        </w:tc>
        <w:tc>
          <w:tcPr>
            <w:tcW w:w="1275" w:type="dxa"/>
            <w:gridSpan w:val="3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5E3D0A" w14:textId="77777777" w:rsidR="00753EB2" w:rsidRPr="00F91A15" w:rsidRDefault="00753EB2" w:rsidP="00F91A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F91A15">
              <w:rPr>
                <w:rFonts w:ascii="Arial" w:hAnsi="Arial" w:cs="Arial"/>
                <w:sz w:val="16"/>
                <w:szCs w:val="16"/>
              </w:rPr>
              <w:t>___ x ___ m</w:t>
            </w:r>
          </w:p>
        </w:tc>
        <w:tc>
          <w:tcPr>
            <w:tcW w:w="2552" w:type="dxa"/>
            <w:gridSpan w:val="3"/>
            <w:tcBorders>
              <w:left w:val="single" w:sz="1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135867A7" w14:textId="77777777" w:rsidR="00753EB2" w:rsidRPr="00F91A15" w:rsidRDefault="00753EB2" w:rsidP="00F91A15">
            <w:pPr>
              <w:ind w:right="-108"/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levation (from GPS, metres asl)</w:t>
            </w:r>
          </w:p>
        </w:tc>
        <w:tc>
          <w:tcPr>
            <w:tcW w:w="1276" w:type="dxa"/>
            <w:gridSpan w:val="3"/>
            <w:tcBorders>
              <w:left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8D1BEE" w14:textId="77777777" w:rsidR="00753EB2" w:rsidRPr="00F91A15" w:rsidRDefault="00753EB2" w:rsidP="00F91A1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tcBorders>
              <w:left w:val="single" w:sz="1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5D753E05" w14:textId="77777777" w:rsidR="00753EB2" w:rsidRPr="00F91A15" w:rsidRDefault="00B61A72" w:rsidP="007F7F9F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</w:t>
            </w:r>
            <w:r w:rsidR="0041578F">
              <w:rPr>
                <w:rFonts w:ascii="Arial" w:hAnsi="Arial" w:cs="Arial"/>
                <w:b/>
                <w:sz w:val="16"/>
                <w:szCs w:val="16"/>
              </w:rPr>
              <w:t>hoto no.</w:t>
            </w:r>
            <w:r w:rsidR="00753EB2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816" w:type="dxa"/>
            <w:gridSpan w:val="2"/>
            <w:tcBorders>
              <w:left w:val="single" w:sz="2" w:space="0" w:color="auto"/>
            </w:tcBorders>
            <w:shd w:val="clear" w:color="auto" w:fill="auto"/>
            <w:vAlign w:val="center"/>
          </w:tcPr>
          <w:p w14:paraId="75D9275F" w14:textId="77777777" w:rsidR="00753EB2" w:rsidRPr="00F91A15" w:rsidRDefault="00753EB2" w:rsidP="00F91A15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E5A0A97" w14:textId="77777777" w:rsidR="00DD754B" w:rsidRDefault="00DD754B" w:rsidP="002F2EBC">
      <w:pPr>
        <w:rPr>
          <w:rFonts w:ascii="Arial" w:hAnsi="Arial" w:cs="Arial"/>
          <w:sz w:val="14"/>
          <w:szCs w:val="14"/>
        </w:rPr>
      </w:pPr>
      <w:r w:rsidRPr="00DC6457">
        <w:rPr>
          <w:rFonts w:ascii="Arial" w:hAnsi="Arial" w:cs="Arial"/>
          <w:b/>
          <w:sz w:val="20"/>
        </w:rPr>
        <w:t>NVIS Level V</w:t>
      </w:r>
      <w:r>
        <w:rPr>
          <w:rFonts w:ascii="Arial" w:hAnsi="Arial" w:cs="Arial"/>
          <w:b/>
          <w:sz w:val="20"/>
        </w:rPr>
        <w:t xml:space="preserve"> </w:t>
      </w:r>
      <w:r w:rsidRPr="00070975">
        <w:rPr>
          <w:rFonts w:ascii="Arial" w:hAnsi="Arial" w:cs="Arial"/>
          <w:b/>
          <w:sz w:val="14"/>
          <w:szCs w:val="14"/>
        </w:rPr>
        <w:t>(within 0.04 ha quadrat)</w:t>
      </w:r>
    </w:p>
    <w:tbl>
      <w:tblPr>
        <w:tblW w:w="10084" w:type="dxa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865"/>
        <w:gridCol w:w="709"/>
        <w:gridCol w:w="4257"/>
        <w:gridCol w:w="851"/>
        <w:gridCol w:w="567"/>
        <w:gridCol w:w="708"/>
        <w:gridCol w:w="709"/>
        <w:gridCol w:w="709"/>
        <w:gridCol w:w="709"/>
      </w:tblGrid>
      <w:tr w:rsidR="00671E74" w:rsidRPr="00F91A15" w14:paraId="0D83742D" w14:textId="77777777" w:rsidTr="00661BC8">
        <w:trPr>
          <w:trHeight w:hRule="exact" w:val="397"/>
        </w:trPr>
        <w:tc>
          <w:tcPr>
            <w:tcW w:w="865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F553EA4" w14:textId="77777777" w:rsidR="00671E74" w:rsidRPr="00F91A15" w:rsidRDefault="00671E74" w:rsidP="00671E74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>Stratum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5450CFC0" w14:textId="77777777" w:rsidR="00671E74" w:rsidRPr="00F91A15" w:rsidRDefault="00671E74" w:rsidP="00671E7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>Growth form</w:t>
            </w:r>
          </w:p>
        </w:tc>
        <w:tc>
          <w:tcPr>
            <w:tcW w:w="425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3B3EDF1A" w14:textId="77777777" w:rsidR="00671E74" w:rsidRPr="00F91A15" w:rsidRDefault="00671E74" w:rsidP="00671E7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>Species name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7601C6ED" w14:textId="77777777" w:rsidR="00671E74" w:rsidRPr="00F91A15" w:rsidRDefault="00997DC1" w:rsidP="00671E7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pecies </w:t>
            </w:r>
            <w:r w:rsidR="00671E74">
              <w:rPr>
                <w:rFonts w:ascii="Arial" w:hAnsi="Arial" w:cs="Arial"/>
                <w:sz w:val="14"/>
                <w:szCs w:val="14"/>
              </w:rPr>
              <w:t>% PFC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3D39742C" w14:textId="77777777" w:rsidR="00671E74" w:rsidRPr="00F91A15" w:rsidRDefault="00671E74" w:rsidP="00671E7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 xml:space="preserve">Field </w:t>
            </w:r>
          </w:p>
          <w:p w14:paraId="602AA269" w14:textId="77777777" w:rsidR="00671E74" w:rsidRPr="00F91A15" w:rsidRDefault="00671E74" w:rsidP="00671E7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n</w:t>
            </w:r>
            <w:r w:rsidRPr="00F91A15">
              <w:rPr>
                <w:rFonts w:ascii="Arial" w:hAnsi="Arial" w:cs="Arial"/>
                <w:sz w:val="14"/>
                <w:szCs w:val="14"/>
              </w:rPr>
              <w:t>o.</w:t>
            </w:r>
          </w:p>
        </w:tc>
        <w:tc>
          <w:tcPr>
            <w:tcW w:w="283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5EA57B99" w14:textId="77777777" w:rsidR="00671E74" w:rsidRPr="00F91A15" w:rsidRDefault="00671E74" w:rsidP="00671E7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>For the</w:t>
            </w:r>
            <w:r>
              <w:rPr>
                <w:rFonts w:ascii="Arial" w:hAnsi="Arial" w:cs="Arial"/>
                <w:sz w:val="14"/>
                <w:szCs w:val="14"/>
              </w:rPr>
              <w:t xml:space="preserve"> e</w:t>
            </w:r>
            <w:r w:rsidRPr="00F91A15">
              <w:rPr>
                <w:rFonts w:ascii="Arial" w:hAnsi="Arial" w:cs="Arial"/>
                <w:sz w:val="14"/>
                <w:szCs w:val="14"/>
              </w:rPr>
              <w:t>ntire stratum</w:t>
            </w:r>
          </w:p>
        </w:tc>
      </w:tr>
      <w:tr w:rsidR="00671E74" w:rsidRPr="00F91A15" w14:paraId="158710E4" w14:textId="77777777" w:rsidTr="00661BC8">
        <w:trPr>
          <w:trHeight w:hRule="exact" w:val="340"/>
        </w:trPr>
        <w:tc>
          <w:tcPr>
            <w:tcW w:w="865" w:type="dxa"/>
            <w:tcBorders>
              <w:top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70CA2CA" w14:textId="77777777" w:rsidR="00671E74" w:rsidRPr="00F91A15" w:rsidRDefault="00671E74" w:rsidP="00671E74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</w:tcPr>
          <w:p w14:paraId="0ACDDAF4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12" w:space="0" w:color="auto"/>
            </w:tcBorders>
            <w:shd w:val="clear" w:color="auto" w:fill="auto"/>
          </w:tcPr>
          <w:p w14:paraId="165585A1" w14:textId="77777777" w:rsidR="00671E74" w:rsidRPr="00F91A15" w:rsidRDefault="00671E74" w:rsidP="00671E74">
            <w:pPr>
              <w:ind w:right="-25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69F433CC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</w:tcPr>
          <w:p w14:paraId="58740FCB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8ED428" w14:textId="77777777" w:rsidR="00671E74" w:rsidRPr="00394E9F" w:rsidRDefault="00997DC1" w:rsidP="00997DC1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tratum </w:t>
            </w:r>
            <w:r w:rsidR="00671E74" w:rsidRPr="00394E9F">
              <w:rPr>
                <w:rFonts w:ascii="Arial" w:hAnsi="Arial" w:cs="Arial"/>
                <w:sz w:val="14"/>
                <w:szCs w:val="14"/>
              </w:rPr>
              <w:t>% PFC</w:t>
            </w:r>
          </w:p>
        </w:tc>
        <w:tc>
          <w:tcPr>
            <w:tcW w:w="2127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D6DF493" w14:textId="77777777" w:rsidR="00671E74" w:rsidRPr="00F91A15" w:rsidRDefault="00997DC1" w:rsidP="00671E74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tratum h</w:t>
            </w:r>
            <w:r w:rsidR="00671E74" w:rsidRPr="00F91A15">
              <w:rPr>
                <w:rFonts w:ascii="Arial" w:hAnsi="Arial" w:cs="Arial"/>
                <w:sz w:val="14"/>
                <w:szCs w:val="14"/>
              </w:rPr>
              <w:t>eight to crown (m)</w:t>
            </w:r>
          </w:p>
          <w:p w14:paraId="3E4C7090" w14:textId="77777777" w:rsidR="00671E74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   </w:t>
            </w:r>
            <w:r w:rsidR="00671E74" w:rsidRPr="00F91A15">
              <w:rPr>
                <w:rFonts w:ascii="Arial" w:hAnsi="Arial" w:cs="Arial"/>
                <w:sz w:val="14"/>
                <w:szCs w:val="14"/>
              </w:rPr>
              <w:t>min         mode         max</w:t>
            </w:r>
          </w:p>
        </w:tc>
      </w:tr>
      <w:tr w:rsidR="00671E74" w:rsidRPr="00F91A15" w14:paraId="72B4CF2B" w14:textId="77777777" w:rsidTr="00661BC8">
        <w:trPr>
          <w:trHeight w:hRule="exact" w:val="284"/>
        </w:trPr>
        <w:tc>
          <w:tcPr>
            <w:tcW w:w="865" w:type="dxa"/>
            <w:tcBorders>
              <w:right w:val="single" w:sz="4" w:space="0" w:color="auto"/>
            </w:tcBorders>
            <w:shd w:val="clear" w:color="auto" w:fill="F3F3F3"/>
            <w:vAlign w:val="center"/>
          </w:tcPr>
          <w:p w14:paraId="799FC6BA" w14:textId="77777777" w:rsidR="00671E74" w:rsidRPr="00F91A15" w:rsidRDefault="00671E74" w:rsidP="00671E74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auto"/>
          </w:tcPr>
          <w:p w14:paraId="0197CDDA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shd w:val="clear" w:color="auto" w:fill="auto"/>
          </w:tcPr>
          <w:p w14:paraId="37C0D679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BF0B539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5C654C22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 w:val="restart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5269B14" w14:textId="77777777" w:rsidR="00671E74" w:rsidRPr="00394E9F" w:rsidRDefault="00671E74" w:rsidP="00671E74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8293B" w14:textId="77777777" w:rsidR="00671E74" w:rsidRPr="00F91A15" w:rsidRDefault="00671E74" w:rsidP="00671E7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2838B" w14:textId="77777777" w:rsidR="00671E74" w:rsidRPr="00F91A15" w:rsidRDefault="00671E74" w:rsidP="00671E7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AD2D6F" w14:textId="77777777" w:rsidR="00671E74" w:rsidRPr="00F91A15" w:rsidRDefault="00671E74" w:rsidP="00671E7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1E74" w:rsidRPr="00F91A15" w14:paraId="65CAAC71" w14:textId="77777777" w:rsidTr="00661BC8">
        <w:trPr>
          <w:trHeight w:hRule="exact" w:val="340"/>
        </w:trPr>
        <w:tc>
          <w:tcPr>
            <w:tcW w:w="865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D7C8847" w14:textId="77777777" w:rsidR="00671E74" w:rsidRPr="00F91A15" w:rsidRDefault="00671E74" w:rsidP="00671E74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4D84D5BF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bottom w:val="single" w:sz="12" w:space="0" w:color="auto"/>
            </w:tcBorders>
            <w:shd w:val="clear" w:color="auto" w:fill="auto"/>
          </w:tcPr>
          <w:p w14:paraId="7C08E4F0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7C43C23F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12" w:space="0" w:color="auto"/>
              <w:right w:val="single" w:sz="12" w:space="0" w:color="auto"/>
            </w:tcBorders>
          </w:tcPr>
          <w:p w14:paraId="4E7FDCDA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A487BAD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D6593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EEAE6B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A5F591" w14:textId="77777777" w:rsidR="00671E74" w:rsidRPr="00F91A15" w:rsidRDefault="00671E74" w:rsidP="00671E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0523472E" w14:textId="77777777" w:rsidTr="00661BC8">
        <w:trPr>
          <w:trHeight w:hRule="exact" w:val="340"/>
        </w:trPr>
        <w:tc>
          <w:tcPr>
            <w:tcW w:w="865" w:type="dxa"/>
            <w:tcBorders>
              <w:top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B46530E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</w:tcPr>
          <w:p w14:paraId="43ECF80F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12" w:space="0" w:color="auto"/>
            </w:tcBorders>
            <w:shd w:val="clear" w:color="auto" w:fill="auto"/>
          </w:tcPr>
          <w:p w14:paraId="74F52539" w14:textId="77777777" w:rsidR="00997DC1" w:rsidRPr="00F91A15" w:rsidRDefault="00997DC1" w:rsidP="00997DC1">
            <w:pPr>
              <w:ind w:right="-25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7BA1EA5F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</w:tcPr>
          <w:p w14:paraId="0DA949A8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7B7159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tratum </w:t>
            </w:r>
            <w:r w:rsidRPr="00394E9F">
              <w:rPr>
                <w:rFonts w:ascii="Arial" w:hAnsi="Arial" w:cs="Arial"/>
                <w:sz w:val="14"/>
                <w:szCs w:val="14"/>
              </w:rPr>
              <w:t>% PFC</w:t>
            </w:r>
          </w:p>
        </w:tc>
        <w:tc>
          <w:tcPr>
            <w:tcW w:w="2127" w:type="dxa"/>
            <w:gridSpan w:val="3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4B82977" w14:textId="77777777" w:rsidR="00997DC1" w:rsidRPr="00F91A15" w:rsidRDefault="00997DC1" w:rsidP="00997DC1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tratum h</w:t>
            </w:r>
            <w:r w:rsidRPr="00F91A15">
              <w:rPr>
                <w:rFonts w:ascii="Arial" w:hAnsi="Arial" w:cs="Arial"/>
                <w:sz w:val="14"/>
                <w:szCs w:val="14"/>
              </w:rPr>
              <w:t>eight to crown (m)</w:t>
            </w:r>
          </w:p>
          <w:p w14:paraId="681B94AB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 xml:space="preserve">    min         mode         max</w:t>
            </w:r>
          </w:p>
        </w:tc>
      </w:tr>
      <w:tr w:rsidR="00997DC1" w:rsidRPr="00F91A15" w14:paraId="6C44D1DB" w14:textId="77777777" w:rsidTr="00661BC8">
        <w:trPr>
          <w:trHeight w:hRule="exact" w:val="340"/>
        </w:trPr>
        <w:tc>
          <w:tcPr>
            <w:tcW w:w="865" w:type="dxa"/>
            <w:tcBorders>
              <w:right w:val="single" w:sz="4" w:space="0" w:color="auto"/>
            </w:tcBorders>
            <w:shd w:val="clear" w:color="auto" w:fill="F3F3F3"/>
            <w:vAlign w:val="center"/>
          </w:tcPr>
          <w:p w14:paraId="356E6822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auto"/>
          </w:tcPr>
          <w:p w14:paraId="679DB19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shd w:val="clear" w:color="auto" w:fill="auto"/>
          </w:tcPr>
          <w:p w14:paraId="27B22A59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90F58EB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5CD31F3D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2A624858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E2200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B1F28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173479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626F5EA4" w14:textId="77777777" w:rsidTr="00661BC8">
        <w:trPr>
          <w:trHeight w:hRule="exact" w:val="340"/>
        </w:trPr>
        <w:tc>
          <w:tcPr>
            <w:tcW w:w="865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733BED6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072CF06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bottom w:val="single" w:sz="12" w:space="0" w:color="auto"/>
            </w:tcBorders>
            <w:shd w:val="clear" w:color="auto" w:fill="auto"/>
          </w:tcPr>
          <w:p w14:paraId="620EB4DE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693D9D9C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12" w:space="0" w:color="auto"/>
              <w:right w:val="single" w:sz="12" w:space="0" w:color="auto"/>
            </w:tcBorders>
          </w:tcPr>
          <w:p w14:paraId="7BD4584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C4B067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2D986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F8D3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F894C0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3AB5E61B" w14:textId="77777777" w:rsidTr="00661BC8">
        <w:trPr>
          <w:trHeight w:hRule="exact" w:val="340"/>
        </w:trPr>
        <w:tc>
          <w:tcPr>
            <w:tcW w:w="865" w:type="dxa"/>
            <w:tcBorders>
              <w:top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58EB210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</w:tcPr>
          <w:p w14:paraId="2E51ECA6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12" w:space="0" w:color="auto"/>
            </w:tcBorders>
            <w:shd w:val="clear" w:color="auto" w:fill="auto"/>
          </w:tcPr>
          <w:p w14:paraId="17F0782B" w14:textId="77777777" w:rsidR="00997DC1" w:rsidRPr="00F91A15" w:rsidRDefault="00997DC1" w:rsidP="00997DC1">
            <w:pPr>
              <w:ind w:right="-25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7F3ED79E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</w:tcPr>
          <w:p w14:paraId="28E2CBF9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B7E7CD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tratum </w:t>
            </w:r>
            <w:r w:rsidRPr="00394E9F">
              <w:rPr>
                <w:rFonts w:ascii="Arial" w:hAnsi="Arial" w:cs="Arial"/>
                <w:sz w:val="14"/>
                <w:szCs w:val="14"/>
              </w:rPr>
              <w:t>% PFC</w:t>
            </w:r>
          </w:p>
        </w:tc>
        <w:tc>
          <w:tcPr>
            <w:tcW w:w="2127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F3F3F3"/>
            <w:vAlign w:val="bottom"/>
          </w:tcPr>
          <w:p w14:paraId="6D445CDE" w14:textId="77777777" w:rsidR="00997DC1" w:rsidRPr="00F91A15" w:rsidRDefault="00997DC1" w:rsidP="00997DC1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tratum h</w:t>
            </w:r>
            <w:r w:rsidRPr="00F91A15">
              <w:rPr>
                <w:rFonts w:ascii="Arial" w:hAnsi="Arial" w:cs="Arial"/>
                <w:sz w:val="14"/>
                <w:szCs w:val="14"/>
              </w:rPr>
              <w:t>eight to crown (m)</w:t>
            </w:r>
          </w:p>
          <w:p w14:paraId="72AB8FBB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 xml:space="preserve">    min         mode         max</w:t>
            </w:r>
          </w:p>
        </w:tc>
      </w:tr>
      <w:tr w:rsidR="00997DC1" w:rsidRPr="00F91A15" w14:paraId="5888F043" w14:textId="77777777" w:rsidTr="00661BC8">
        <w:trPr>
          <w:trHeight w:hRule="exact" w:val="340"/>
        </w:trPr>
        <w:tc>
          <w:tcPr>
            <w:tcW w:w="865" w:type="dxa"/>
            <w:tcBorders>
              <w:right w:val="single" w:sz="4" w:space="0" w:color="auto"/>
            </w:tcBorders>
            <w:shd w:val="clear" w:color="auto" w:fill="F3F3F3"/>
            <w:vAlign w:val="center"/>
          </w:tcPr>
          <w:p w14:paraId="6F49664F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auto"/>
          </w:tcPr>
          <w:p w14:paraId="6DE6CFFE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shd w:val="clear" w:color="auto" w:fill="auto"/>
          </w:tcPr>
          <w:p w14:paraId="4AC647AC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3B869D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44C0A369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2D49D23B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12E82B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617F14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0B550AB8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6B43451E" w14:textId="77777777" w:rsidTr="00661BC8">
        <w:trPr>
          <w:trHeight w:hRule="exact" w:val="340"/>
        </w:trPr>
        <w:tc>
          <w:tcPr>
            <w:tcW w:w="865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87615C1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052D57AC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bottom w:val="single" w:sz="12" w:space="0" w:color="auto"/>
            </w:tcBorders>
            <w:shd w:val="clear" w:color="auto" w:fill="auto"/>
          </w:tcPr>
          <w:p w14:paraId="37890AB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1F6C24C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12" w:space="0" w:color="auto"/>
              <w:right w:val="single" w:sz="12" w:space="0" w:color="auto"/>
            </w:tcBorders>
          </w:tcPr>
          <w:p w14:paraId="12CAF50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F25E8A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A23FB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33690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F11F1D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70109C3B" w14:textId="77777777" w:rsidTr="00661BC8">
        <w:trPr>
          <w:trHeight w:hRule="exact" w:val="340"/>
        </w:trPr>
        <w:tc>
          <w:tcPr>
            <w:tcW w:w="865" w:type="dxa"/>
            <w:tcBorders>
              <w:top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EBF88D6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</w:tcPr>
          <w:p w14:paraId="64F133CF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12" w:space="0" w:color="auto"/>
            </w:tcBorders>
            <w:shd w:val="clear" w:color="auto" w:fill="auto"/>
          </w:tcPr>
          <w:p w14:paraId="145D83A3" w14:textId="77777777" w:rsidR="00997DC1" w:rsidRPr="00F91A15" w:rsidRDefault="00997DC1" w:rsidP="00997DC1">
            <w:pPr>
              <w:ind w:right="-25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628FCC38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</w:tcPr>
          <w:p w14:paraId="419A6F8A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B5C9E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tratum </w:t>
            </w:r>
            <w:r w:rsidRPr="00394E9F">
              <w:rPr>
                <w:rFonts w:ascii="Arial" w:hAnsi="Arial" w:cs="Arial"/>
                <w:sz w:val="14"/>
                <w:szCs w:val="14"/>
              </w:rPr>
              <w:t>% PFC</w:t>
            </w:r>
          </w:p>
        </w:tc>
        <w:tc>
          <w:tcPr>
            <w:tcW w:w="2127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F3F3F3"/>
            <w:vAlign w:val="bottom"/>
          </w:tcPr>
          <w:p w14:paraId="450EF19D" w14:textId="77777777" w:rsidR="00997DC1" w:rsidRPr="00F91A15" w:rsidRDefault="00997DC1" w:rsidP="00997DC1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tratum h</w:t>
            </w:r>
            <w:r w:rsidRPr="00F91A15">
              <w:rPr>
                <w:rFonts w:ascii="Arial" w:hAnsi="Arial" w:cs="Arial"/>
                <w:sz w:val="14"/>
                <w:szCs w:val="14"/>
              </w:rPr>
              <w:t>eight to crown (m)</w:t>
            </w:r>
          </w:p>
          <w:p w14:paraId="6958004E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 xml:space="preserve">    min         mode         max</w:t>
            </w:r>
          </w:p>
        </w:tc>
      </w:tr>
      <w:tr w:rsidR="00997DC1" w:rsidRPr="00F91A15" w14:paraId="3C005E92" w14:textId="77777777" w:rsidTr="00661BC8">
        <w:trPr>
          <w:trHeight w:hRule="exact" w:val="340"/>
        </w:trPr>
        <w:tc>
          <w:tcPr>
            <w:tcW w:w="865" w:type="dxa"/>
            <w:tcBorders>
              <w:right w:val="single" w:sz="4" w:space="0" w:color="auto"/>
            </w:tcBorders>
            <w:shd w:val="clear" w:color="auto" w:fill="F3F3F3"/>
            <w:vAlign w:val="center"/>
          </w:tcPr>
          <w:p w14:paraId="484672DA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auto"/>
          </w:tcPr>
          <w:p w14:paraId="51B0F2EE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shd w:val="clear" w:color="auto" w:fill="auto"/>
          </w:tcPr>
          <w:p w14:paraId="0C647738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53E624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454C395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183FD33C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977378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35B828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BE6B025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20EF752D" w14:textId="77777777" w:rsidTr="00661BC8">
        <w:trPr>
          <w:trHeight w:hRule="exact" w:val="340"/>
        </w:trPr>
        <w:tc>
          <w:tcPr>
            <w:tcW w:w="865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538ECCA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23E0F4D9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bottom w:val="single" w:sz="12" w:space="0" w:color="auto"/>
            </w:tcBorders>
            <w:shd w:val="clear" w:color="auto" w:fill="auto"/>
          </w:tcPr>
          <w:p w14:paraId="081DFF3A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01D5181C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12" w:space="0" w:color="auto"/>
              <w:right w:val="single" w:sz="12" w:space="0" w:color="auto"/>
            </w:tcBorders>
          </w:tcPr>
          <w:p w14:paraId="670A9AF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CE73FA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11525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530D6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FF807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602F2491" w14:textId="77777777" w:rsidTr="00661BC8">
        <w:trPr>
          <w:trHeight w:hRule="exact" w:val="340"/>
        </w:trPr>
        <w:tc>
          <w:tcPr>
            <w:tcW w:w="865" w:type="dxa"/>
            <w:tcBorders>
              <w:top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D6EF838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</w:tcPr>
          <w:p w14:paraId="4535510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2971C3AC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2" w:space="0" w:color="auto"/>
            </w:tcBorders>
            <w:vAlign w:val="center"/>
          </w:tcPr>
          <w:p w14:paraId="0C6C605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4B80487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92879C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tratum </w:t>
            </w:r>
            <w:r w:rsidRPr="00394E9F">
              <w:rPr>
                <w:rFonts w:ascii="Arial" w:hAnsi="Arial" w:cs="Arial"/>
                <w:sz w:val="14"/>
                <w:szCs w:val="14"/>
              </w:rPr>
              <w:t>% PFC</w:t>
            </w:r>
          </w:p>
        </w:tc>
        <w:tc>
          <w:tcPr>
            <w:tcW w:w="2127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F3F3F3"/>
            <w:vAlign w:val="bottom"/>
          </w:tcPr>
          <w:p w14:paraId="1A6939F9" w14:textId="77777777" w:rsidR="00997DC1" w:rsidRPr="00F91A15" w:rsidRDefault="00997DC1" w:rsidP="00997DC1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tratum h</w:t>
            </w:r>
            <w:r w:rsidRPr="00F91A15">
              <w:rPr>
                <w:rFonts w:ascii="Arial" w:hAnsi="Arial" w:cs="Arial"/>
                <w:sz w:val="14"/>
                <w:szCs w:val="14"/>
              </w:rPr>
              <w:t>eight to crown (m)</w:t>
            </w:r>
          </w:p>
          <w:p w14:paraId="51E1D82D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 xml:space="preserve">    min         mode         max</w:t>
            </w:r>
          </w:p>
        </w:tc>
      </w:tr>
      <w:tr w:rsidR="00997DC1" w:rsidRPr="00F91A15" w14:paraId="0F5D1059" w14:textId="77777777" w:rsidTr="00661BC8">
        <w:trPr>
          <w:trHeight w:hRule="exact" w:val="340"/>
        </w:trPr>
        <w:tc>
          <w:tcPr>
            <w:tcW w:w="865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B9AAFF0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</w:tcPr>
          <w:p w14:paraId="485C34D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146343B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F28AA4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61847FF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 w:val="restart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C8EC6F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30C6D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09B9E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4EFD6D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0774FAC1" w14:textId="77777777" w:rsidTr="00661BC8">
        <w:trPr>
          <w:trHeight w:hRule="exact" w:val="340"/>
        </w:trPr>
        <w:tc>
          <w:tcPr>
            <w:tcW w:w="865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048E055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06D2C0A0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</w:tcPr>
          <w:p w14:paraId="5E345FE4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1A4F84AA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77A125F3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7C39E45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9002B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85E7F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9DDEB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7DC1" w:rsidRPr="00F91A15" w14:paraId="65F24BFD" w14:textId="77777777" w:rsidTr="00661BC8">
        <w:trPr>
          <w:trHeight w:hRule="exact" w:val="340"/>
        </w:trPr>
        <w:tc>
          <w:tcPr>
            <w:tcW w:w="865" w:type="dxa"/>
            <w:tcBorders>
              <w:top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DC47869" w14:textId="77777777" w:rsidR="00997DC1" w:rsidRPr="00F91A15" w:rsidRDefault="00997DC1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</w:tcPr>
          <w:p w14:paraId="654C13C2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tcBorders>
              <w:top w:val="single" w:sz="12" w:space="0" w:color="auto"/>
            </w:tcBorders>
            <w:shd w:val="clear" w:color="auto" w:fill="auto"/>
          </w:tcPr>
          <w:p w14:paraId="329EDB7C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14:paraId="1356EE01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</w:tcPr>
          <w:p w14:paraId="08F55A8F" w14:textId="77777777" w:rsidR="00997DC1" w:rsidRPr="00F91A15" w:rsidRDefault="00997DC1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9FCA49" w14:textId="77777777" w:rsidR="00997DC1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tratum </w:t>
            </w:r>
            <w:r w:rsidRPr="00394E9F">
              <w:rPr>
                <w:rFonts w:ascii="Arial" w:hAnsi="Arial" w:cs="Arial"/>
                <w:sz w:val="14"/>
                <w:szCs w:val="14"/>
              </w:rPr>
              <w:t>% PFC</w:t>
            </w:r>
          </w:p>
        </w:tc>
        <w:tc>
          <w:tcPr>
            <w:tcW w:w="2127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shd w:val="clear" w:color="auto" w:fill="F3F3F3"/>
            <w:vAlign w:val="bottom"/>
          </w:tcPr>
          <w:p w14:paraId="58201E0C" w14:textId="77777777" w:rsidR="00B61A72" w:rsidRPr="00F91A15" w:rsidRDefault="00B61A72" w:rsidP="00B61A72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tratum h</w:t>
            </w:r>
            <w:r w:rsidRPr="00F91A15">
              <w:rPr>
                <w:rFonts w:ascii="Arial" w:hAnsi="Arial" w:cs="Arial"/>
                <w:sz w:val="14"/>
                <w:szCs w:val="14"/>
              </w:rPr>
              <w:t>eight to crown (m)</w:t>
            </w:r>
          </w:p>
          <w:p w14:paraId="632D8FCB" w14:textId="77777777" w:rsidR="00997DC1" w:rsidRPr="00F91A15" w:rsidRDefault="00B61A72" w:rsidP="00B61A72">
            <w:pPr>
              <w:rPr>
                <w:rFonts w:ascii="Arial" w:hAnsi="Arial" w:cs="Arial"/>
                <w:sz w:val="18"/>
                <w:szCs w:val="18"/>
              </w:rPr>
            </w:pPr>
            <w:r w:rsidRPr="00F91A15">
              <w:rPr>
                <w:rFonts w:ascii="Arial" w:hAnsi="Arial" w:cs="Arial"/>
                <w:sz w:val="14"/>
                <w:szCs w:val="14"/>
              </w:rPr>
              <w:t xml:space="preserve">    min         mode         max</w:t>
            </w:r>
          </w:p>
        </w:tc>
      </w:tr>
      <w:tr w:rsidR="00B61A72" w:rsidRPr="00F91A15" w14:paraId="2058AE0C" w14:textId="77777777" w:rsidTr="00661BC8">
        <w:trPr>
          <w:trHeight w:hRule="exact" w:val="340"/>
        </w:trPr>
        <w:tc>
          <w:tcPr>
            <w:tcW w:w="865" w:type="dxa"/>
            <w:tcBorders>
              <w:right w:val="single" w:sz="4" w:space="0" w:color="auto"/>
            </w:tcBorders>
            <w:shd w:val="clear" w:color="auto" w:fill="F3F3F3"/>
            <w:vAlign w:val="center"/>
          </w:tcPr>
          <w:p w14:paraId="1B5A22AC" w14:textId="77777777" w:rsidR="00B61A72" w:rsidRPr="00F91A15" w:rsidRDefault="00B61A72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auto"/>
          </w:tcPr>
          <w:p w14:paraId="6BF0DA54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shd w:val="clear" w:color="auto" w:fill="auto"/>
          </w:tcPr>
          <w:p w14:paraId="11F4AB0D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7252BFCD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6B951082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0A740F0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31ED0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1F36B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943241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61A72" w:rsidRPr="00F91A15" w14:paraId="0098B2D4" w14:textId="77777777" w:rsidTr="00661BC8">
        <w:trPr>
          <w:trHeight w:hRule="exact" w:val="340"/>
        </w:trPr>
        <w:tc>
          <w:tcPr>
            <w:tcW w:w="865" w:type="dxa"/>
            <w:tcBorders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519D250" w14:textId="77777777" w:rsidR="00B61A72" w:rsidRPr="00F91A15" w:rsidRDefault="00B61A72" w:rsidP="00997DC1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4AA5F345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7" w:type="dxa"/>
            <w:shd w:val="clear" w:color="auto" w:fill="auto"/>
          </w:tcPr>
          <w:p w14:paraId="5B727E59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26605D5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right w:val="single" w:sz="12" w:space="0" w:color="auto"/>
            </w:tcBorders>
          </w:tcPr>
          <w:p w14:paraId="2EFA8CA1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CF1C491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EE4D7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DD0BD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EDCB30" w14:textId="77777777" w:rsidR="00B61A72" w:rsidRPr="00F91A15" w:rsidRDefault="00B61A72" w:rsidP="00997DC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CD48DE4" w14:textId="77777777" w:rsidR="001123A2" w:rsidRPr="001123A2" w:rsidRDefault="001123A2" w:rsidP="001123A2">
      <w:pPr>
        <w:ind w:right="-285"/>
        <w:rPr>
          <w:rFonts w:ascii="Arial" w:hAnsi="Arial" w:cs="Arial"/>
          <w:sz w:val="14"/>
          <w:szCs w:val="14"/>
        </w:rPr>
      </w:pPr>
      <w:r w:rsidRPr="001123A2">
        <w:rPr>
          <w:rFonts w:ascii="Arial" w:hAnsi="Arial" w:cs="Arial"/>
          <w:b/>
          <w:sz w:val="14"/>
          <w:szCs w:val="14"/>
        </w:rPr>
        <w:t>Stratum:</w:t>
      </w:r>
      <w:r w:rsidRPr="001123A2">
        <w:rPr>
          <w:rFonts w:ascii="Arial" w:hAnsi="Arial" w:cs="Arial"/>
          <w:sz w:val="14"/>
          <w:szCs w:val="14"/>
        </w:rPr>
        <w:t xml:space="preserve"> E=emergent. T=tallest. M=mid. L=lower. Use M1, M2 etc. as necessary. </w:t>
      </w:r>
      <w:r w:rsidRPr="001123A2">
        <w:rPr>
          <w:rFonts w:ascii="Arial" w:hAnsi="Arial" w:cs="Arial"/>
          <w:b/>
          <w:sz w:val="14"/>
          <w:szCs w:val="14"/>
        </w:rPr>
        <w:t>Cover (%PFC):</w:t>
      </w:r>
      <w:r w:rsidRPr="001123A2">
        <w:rPr>
          <w:rFonts w:ascii="Arial" w:hAnsi="Arial" w:cs="Arial"/>
          <w:sz w:val="14"/>
          <w:szCs w:val="14"/>
        </w:rPr>
        <w:t xml:space="preserve"> 0.1,0.2, 03, …..1,2,3,4,5,10,15,20,25,30,35, …. 100</w:t>
      </w:r>
    </w:p>
    <w:p w14:paraId="158EF16F" w14:textId="77777777" w:rsidR="001123A2" w:rsidRPr="001123A2" w:rsidRDefault="001123A2" w:rsidP="001123A2">
      <w:pPr>
        <w:ind w:right="-285"/>
        <w:rPr>
          <w:rFonts w:ascii="Arial" w:hAnsi="Arial" w:cs="Arial"/>
          <w:sz w:val="14"/>
          <w:szCs w:val="14"/>
        </w:rPr>
      </w:pPr>
      <w:r w:rsidRPr="001123A2">
        <w:rPr>
          <w:rFonts w:ascii="Arial" w:hAnsi="Arial" w:cs="Arial"/>
          <w:b/>
          <w:sz w:val="14"/>
          <w:szCs w:val="14"/>
        </w:rPr>
        <w:t>Growth form:</w:t>
      </w:r>
      <w:r w:rsidRPr="001123A2">
        <w:rPr>
          <w:rFonts w:ascii="Arial" w:hAnsi="Arial" w:cs="Arial"/>
          <w:sz w:val="14"/>
          <w:szCs w:val="14"/>
        </w:rPr>
        <w:t xml:space="preserve"> T=tree, M=</w:t>
      </w:r>
      <w:proofErr w:type="spellStart"/>
      <w:r w:rsidRPr="001123A2">
        <w:rPr>
          <w:rFonts w:ascii="Arial" w:hAnsi="Arial" w:cs="Arial"/>
          <w:sz w:val="14"/>
          <w:szCs w:val="14"/>
        </w:rPr>
        <w:t>mallee</w:t>
      </w:r>
      <w:proofErr w:type="spellEnd"/>
      <w:r w:rsidRPr="001123A2">
        <w:rPr>
          <w:rFonts w:ascii="Arial" w:hAnsi="Arial" w:cs="Arial"/>
          <w:sz w:val="14"/>
          <w:szCs w:val="14"/>
        </w:rPr>
        <w:t xml:space="preserve"> tree, S=shrub, Y=</w:t>
      </w:r>
      <w:proofErr w:type="spellStart"/>
      <w:r w:rsidRPr="001123A2">
        <w:rPr>
          <w:rFonts w:ascii="Arial" w:hAnsi="Arial" w:cs="Arial"/>
          <w:sz w:val="14"/>
          <w:szCs w:val="14"/>
        </w:rPr>
        <w:t>mallee</w:t>
      </w:r>
      <w:proofErr w:type="spellEnd"/>
      <w:r w:rsidRPr="001123A2">
        <w:rPr>
          <w:rFonts w:ascii="Arial" w:hAnsi="Arial" w:cs="Arial"/>
          <w:sz w:val="14"/>
          <w:szCs w:val="14"/>
        </w:rPr>
        <w:t xml:space="preserve"> shrub, Z=heath shrub, C=chenopod shrub, G=tussock grass, H=hummock grass, D=sod grass, V=sedge, R=rush, E=fern, F=forb, L=vine, A=cycad, P=palm, X=xanthorrhoea, U=samphire shrub</w:t>
      </w:r>
    </w:p>
    <w:p w14:paraId="3B67A30F" w14:textId="22A45649" w:rsidR="007051BD" w:rsidRPr="00102090" w:rsidRDefault="00102090" w:rsidP="001123A2">
      <w:pPr>
        <w:spacing w:before="60"/>
        <w:ind w:right="-284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Ground cover (%)</w:t>
      </w:r>
    </w:p>
    <w:tbl>
      <w:tblPr>
        <w:tblW w:w="5222" w:type="pct"/>
        <w:tblInd w:w="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5"/>
        <w:gridCol w:w="1255"/>
        <w:gridCol w:w="1255"/>
        <w:gridCol w:w="1254"/>
        <w:gridCol w:w="1254"/>
        <w:gridCol w:w="1254"/>
        <w:gridCol w:w="1254"/>
        <w:gridCol w:w="1254"/>
      </w:tblGrid>
      <w:tr w:rsidR="00B61A72" w:rsidRPr="00F91A15" w14:paraId="439083CD" w14:textId="77777777" w:rsidTr="00B61A72">
        <w:trPr>
          <w:trHeight w:hRule="exact" w:val="454"/>
        </w:trPr>
        <w:tc>
          <w:tcPr>
            <w:tcW w:w="625" w:type="pct"/>
            <w:shd w:val="clear" w:color="auto" w:fill="F2F2F2" w:themeFill="background1" w:themeFillShade="F2"/>
            <w:vAlign w:val="center"/>
          </w:tcPr>
          <w:p w14:paraId="11E75D41" w14:textId="77777777" w:rsidR="00102090" w:rsidRPr="002F2EBC" w:rsidRDefault="00102090" w:rsidP="0010209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bCs/>
                <w:sz w:val="16"/>
                <w:szCs w:val="16"/>
              </w:rPr>
              <w:t>Litter</w:t>
            </w:r>
          </w:p>
        </w:tc>
        <w:tc>
          <w:tcPr>
            <w:tcW w:w="625" w:type="pct"/>
            <w:shd w:val="clear" w:color="auto" w:fill="F2F2F2" w:themeFill="background1" w:themeFillShade="F2"/>
            <w:vAlign w:val="center"/>
          </w:tcPr>
          <w:p w14:paraId="73F1422E" w14:textId="77777777" w:rsidR="00102090" w:rsidRPr="002F2EBC" w:rsidRDefault="00301CE5" w:rsidP="0010209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bCs/>
                <w:sz w:val="16"/>
                <w:szCs w:val="16"/>
              </w:rPr>
              <w:t>Logs (&gt;10cm diameter)</w:t>
            </w:r>
          </w:p>
        </w:tc>
        <w:tc>
          <w:tcPr>
            <w:tcW w:w="625" w:type="pct"/>
            <w:shd w:val="clear" w:color="auto" w:fill="F2F2F2" w:themeFill="background1" w:themeFillShade="F2"/>
            <w:vAlign w:val="center"/>
          </w:tcPr>
          <w:p w14:paraId="0984C810" w14:textId="77777777" w:rsidR="00102090" w:rsidRPr="002F2EBC" w:rsidRDefault="00102090" w:rsidP="0010209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bCs/>
                <w:sz w:val="16"/>
                <w:szCs w:val="16"/>
              </w:rPr>
              <w:t>Bare ground</w:t>
            </w:r>
          </w:p>
        </w:tc>
        <w:tc>
          <w:tcPr>
            <w:tcW w:w="625" w:type="pct"/>
            <w:shd w:val="clear" w:color="auto" w:fill="F2F2F2" w:themeFill="background1" w:themeFillShade="F2"/>
            <w:vAlign w:val="center"/>
          </w:tcPr>
          <w:p w14:paraId="45FBD046" w14:textId="77777777" w:rsidR="00102090" w:rsidRPr="002F2EBC" w:rsidRDefault="00102090" w:rsidP="0010209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bCs/>
                <w:sz w:val="16"/>
                <w:szCs w:val="16"/>
              </w:rPr>
              <w:t>Cryptogam</w:t>
            </w:r>
          </w:p>
        </w:tc>
        <w:tc>
          <w:tcPr>
            <w:tcW w:w="625" w:type="pct"/>
            <w:shd w:val="clear" w:color="auto" w:fill="F2F2F2" w:themeFill="background1" w:themeFillShade="F2"/>
            <w:vAlign w:val="center"/>
          </w:tcPr>
          <w:p w14:paraId="6871EBB0" w14:textId="77777777" w:rsidR="00102090" w:rsidRPr="002F2EBC" w:rsidRDefault="00301CE5" w:rsidP="00951F84">
            <w:pPr>
              <w:ind w:right="-106"/>
              <w:rPr>
                <w:rFonts w:ascii="Arial" w:hAnsi="Arial" w:cs="Arial"/>
                <w:b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bCs/>
                <w:sz w:val="16"/>
                <w:szCs w:val="16"/>
              </w:rPr>
              <w:t>Rock</w:t>
            </w:r>
          </w:p>
        </w:tc>
        <w:tc>
          <w:tcPr>
            <w:tcW w:w="625" w:type="pct"/>
            <w:shd w:val="clear" w:color="auto" w:fill="F2F2F2" w:themeFill="background1" w:themeFillShade="F2"/>
            <w:vAlign w:val="center"/>
          </w:tcPr>
          <w:p w14:paraId="756BAC1B" w14:textId="77777777" w:rsidR="00102090" w:rsidRPr="002F2EBC" w:rsidRDefault="00F61EC8" w:rsidP="00951F84">
            <w:pPr>
              <w:ind w:right="-106"/>
              <w:rPr>
                <w:rFonts w:ascii="Arial" w:hAnsi="Arial" w:cs="Arial"/>
                <w:b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sz w:val="16"/>
                <w:szCs w:val="16"/>
              </w:rPr>
              <w:t>Other (specify)</w:t>
            </w:r>
          </w:p>
        </w:tc>
        <w:tc>
          <w:tcPr>
            <w:tcW w:w="625" w:type="pct"/>
            <w:shd w:val="clear" w:color="auto" w:fill="F2F2F2" w:themeFill="background1" w:themeFillShade="F2"/>
            <w:vAlign w:val="center"/>
          </w:tcPr>
          <w:p w14:paraId="3EB67A99" w14:textId="77777777" w:rsidR="00102090" w:rsidRPr="00F91A15" w:rsidRDefault="00102090" w:rsidP="00951F84">
            <w:pPr>
              <w:ind w:right="-106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5" w:type="pct"/>
            <w:shd w:val="clear" w:color="auto" w:fill="F2F2F2" w:themeFill="background1" w:themeFillShade="F2"/>
            <w:vAlign w:val="center"/>
          </w:tcPr>
          <w:p w14:paraId="798A23E8" w14:textId="77777777" w:rsidR="00102090" w:rsidRPr="00F91A15" w:rsidRDefault="00102090" w:rsidP="00951F84">
            <w:pPr>
              <w:ind w:right="-106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051BD" w:rsidRPr="00F91A15" w14:paraId="01C3B73E" w14:textId="77777777" w:rsidTr="00B61A72">
        <w:trPr>
          <w:trHeight w:hRule="exact" w:val="283"/>
        </w:trPr>
        <w:tc>
          <w:tcPr>
            <w:tcW w:w="625" w:type="pct"/>
          </w:tcPr>
          <w:p w14:paraId="1A1D2784" w14:textId="77777777" w:rsidR="007051BD" w:rsidRDefault="007051BD" w:rsidP="00CD29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5" w:type="pct"/>
            <w:shd w:val="clear" w:color="auto" w:fill="auto"/>
          </w:tcPr>
          <w:p w14:paraId="6B81B6D6" w14:textId="77777777" w:rsidR="007051BD" w:rsidRPr="00F91A15" w:rsidRDefault="007051BD" w:rsidP="00CD29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5" w:type="pct"/>
          </w:tcPr>
          <w:p w14:paraId="6A501F4F" w14:textId="77777777" w:rsidR="007051BD" w:rsidRPr="00F91A15" w:rsidRDefault="007051BD" w:rsidP="00CD29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5" w:type="pct"/>
          </w:tcPr>
          <w:p w14:paraId="1ECE0560" w14:textId="77777777" w:rsidR="007051BD" w:rsidRPr="00F91A15" w:rsidRDefault="007051BD" w:rsidP="00CD29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5" w:type="pct"/>
          </w:tcPr>
          <w:p w14:paraId="60B0E806" w14:textId="77777777" w:rsidR="007051BD" w:rsidRPr="00F91A15" w:rsidRDefault="007051BD" w:rsidP="00CD29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5" w:type="pct"/>
          </w:tcPr>
          <w:p w14:paraId="7DC21833" w14:textId="77777777" w:rsidR="007051BD" w:rsidRPr="00F91A15" w:rsidRDefault="007051BD" w:rsidP="00CD29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5" w:type="pct"/>
          </w:tcPr>
          <w:p w14:paraId="1A275D8E" w14:textId="77777777" w:rsidR="007051BD" w:rsidRPr="00F91A15" w:rsidRDefault="007051BD" w:rsidP="00CD29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5" w:type="pct"/>
          </w:tcPr>
          <w:p w14:paraId="733CE254" w14:textId="77777777" w:rsidR="007051BD" w:rsidRPr="00F91A15" w:rsidRDefault="007051BD" w:rsidP="00CD293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4C59696A" w14:textId="77777777" w:rsidR="00353113" w:rsidRDefault="00353113" w:rsidP="0008584C">
      <w:pPr>
        <w:spacing w:before="60"/>
        <w:ind w:right="-284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Physiography</w:t>
      </w:r>
    </w:p>
    <w:tbl>
      <w:tblPr>
        <w:tblW w:w="10065" w:type="dxa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701"/>
        <w:gridCol w:w="1720"/>
        <w:gridCol w:w="142"/>
        <w:gridCol w:w="1470"/>
        <w:gridCol w:w="89"/>
        <w:gridCol w:w="1843"/>
        <w:gridCol w:w="1276"/>
        <w:gridCol w:w="142"/>
        <w:gridCol w:w="1682"/>
      </w:tblGrid>
      <w:tr w:rsidR="002F2EBC" w:rsidRPr="00F91A15" w14:paraId="0F86B68D" w14:textId="77777777" w:rsidTr="00397F5A">
        <w:trPr>
          <w:trHeight w:hRule="exact" w:val="273"/>
        </w:trPr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D2DE194" w14:textId="77777777" w:rsidR="002F2EBC" w:rsidRPr="002F2EBC" w:rsidRDefault="002F2EBC" w:rsidP="00F91A15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sz w:val="16"/>
                <w:szCs w:val="16"/>
              </w:rPr>
              <w:t>Morphological type</w:t>
            </w:r>
          </w:p>
        </w:tc>
        <w:tc>
          <w:tcPr>
            <w:tcW w:w="1720" w:type="dxa"/>
            <w:shd w:val="clear" w:color="auto" w:fill="auto"/>
            <w:vAlign w:val="center"/>
          </w:tcPr>
          <w:p w14:paraId="04339B9F" w14:textId="77777777" w:rsidR="002F2EBC" w:rsidRPr="00F91A15" w:rsidRDefault="002F2EBC" w:rsidP="00F91A15">
            <w:pPr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701" w:type="dxa"/>
            <w:gridSpan w:val="3"/>
            <w:shd w:val="clear" w:color="auto" w:fill="F2F2F2" w:themeFill="background1" w:themeFillShade="F2"/>
            <w:vAlign w:val="center"/>
          </w:tcPr>
          <w:p w14:paraId="4AE5E6B9" w14:textId="77777777" w:rsidR="002F2EBC" w:rsidRPr="002F2EBC" w:rsidRDefault="002F2EBC" w:rsidP="0032501A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sz w:val="16"/>
                <w:szCs w:val="16"/>
              </w:rPr>
              <w:t>Landform elemen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0D11761" w14:textId="77777777" w:rsidR="002F2EBC" w:rsidRPr="00F91A15" w:rsidRDefault="002F2EBC" w:rsidP="0032501A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07ACBB7" w14:textId="77777777" w:rsidR="002F2EBC" w:rsidRPr="002F2EBC" w:rsidRDefault="002F2EBC" w:rsidP="0032501A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sz w:val="16"/>
                <w:szCs w:val="16"/>
              </w:rPr>
              <w:t>Lithology</w:t>
            </w:r>
          </w:p>
        </w:tc>
        <w:tc>
          <w:tcPr>
            <w:tcW w:w="1824" w:type="dxa"/>
            <w:gridSpan w:val="2"/>
            <w:shd w:val="clear" w:color="auto" w:fill="auto"/>
            <w:vAlign w:val="center"/>
          </w:tcPr>
          <w:p w14:paraId="21E5FF7A" w14:textId="77777777" w:rsidR="002F2EBC" w:rsidRPr="00F91A15" w:rsidRDefault="002F2EBC" w:rsidP="0032501A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2F2EBC" w:rsidRPr="00F91A15" w14:paraId="32B1990B" w14:textId="77777777" w:rsidTr="00397F5A">
        <w:trPr>
          <w:trHeight w:hRule="exact" w:val="267"/>
        </w:trPr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3E1600C9" w14:textId="77777777" w:rsidR="002F2EBC" w:rsidRPr="002F2EBC" w:rsidRDefault="002F2EBC" w:rsidP="00F91A15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sz w:val="16"/>
                <w:szCs w:val="16"/>
              </w:rPr>
              <w:t xml:space="preserve">Slope </w:t>
            </w:r>
          </w:p>
        </w:tc>
        <w:tc>
          <w:tcPr>
            <w:tcW w:w="1862" w:type="dxa"/>
            <w:gridSpan w:val="2"/>
            <w:shd w:val="clear" w:color="auto" w:fill="auto"/>
            <w:vAlign w:val="center"/>
          </w:tcPr>
          <w:p w14:paraId="6D28F662" w14:textId="77777777" w:rsidR="002F2EBC" w:rsidRPr="002F2EBC" w:rsidRDefault="00F865B3" w:rsidP="00F91A15">
            <w:pPr>
              <w:jc w:val="both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                         </w:t>
            </w:r>
            <w:r w:rsidRPr="00F865B3">
              <w:rPr>
                <w:rFonts w:ascii="Arial" w:hAnsi="Arial" w:cs="Arial"/>
                <w:sz w:val="14"/>
                <w:szCs w:val="14"/>
              </w:rPr>
              <w:t>degrees</w:t>
            </w:r>
          </w:p>
        </w:tc>
        <w:tc>
          <w:tcPr>
            <w:tcW w:w="1470" w:type="dxa"/>
            <w:shd w:val="clear" w:color="auto" w:fill="F2F2F2" w:themeFill="background1" w:themeFillShade="F2"/>
            <w:vAlign w:val="center"/>
          </w:tcPr>
          <w:p w14:paraId="578105DC" w14:textId="77777777" w:rsidR="002F2EBC" w:rsidRPr="002F2EBC" w:rsidRDefault="002F2EBC" w:rsidP="0032501A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sz w:val="16"/>
                <w:szCs w:val="16"/>
              </w:rPr>
              <w:t xml:space="preserve">Aspect </w:t>
            </w:r>
          </w:p>
        </w:tc>
        <w:tc>
          <w:tcPr>
            <w:tcW w:w="1932" w:type="dxa"/>
            <w:gridSpan w:val="2"/>
            <w:shd w:val="clear" w:color="auto" w:fill="auto"/>
            <w:vAlign w:val="center"/>
          </w:tcPr>
          <w:p w14:paraId="0BCAB74B" w14:textId="77777777" w:rsidR="002F2EBC" w:rsidRPr="00F865B3" w:rsidRDefault="00F865B3" w:rsidP="0032501A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                           </w:t>
            </w:r>
            <w:r w:rsidRPr="00F865B3">
              <w:rPr>
                <w:rFonts w:ascii="Arial" w:hAnsi="Arial" w:cs="Arial"/>
                <w:sz w:val="14"/>
                <w:szCs w:val="14"/>
              </w:rPr>
              <w:t xml:space="preserve">degrees </w:t>
            </w:r>
          </w:p>
        </w:tc>
        <w:tc>
          <w:tcPr>
            <w:tcW w:w="1418" w:type="dxa"/>
            <w:gridSpan w:val="2"/>
            <w:shd w:val="clear" w:color="auto" w:fill="F2F2F2" w:themeFill="background1" w:themeFillShade="F2"/>
            <w:vAlign w:val="center"/>
          </w:tcPr>
          <w:p w14:paraId="7AE68113" w14:textId="77777777" w:rsidR="002F2EBC" w:rsidRPr="002F2EBC" w:rsidRDefault="002F2EBC" w:rsidP="0032501A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2F2EBC">
              <w:rPr>
                <w:rFonts w:ascii="Arial" w:hAnsi="Arial" w:cs="Arial"/>
                <w:b/>
                <w:sz w:val="16"/>
                <w:szCs w:val="16"/>
              </w:rPr>
              <w:t>Site soil type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77F2A505" w14:textId="77777777" w:rsidR="002F2EBC" w:rsidRPr="00F91A15" w:rsidRDefault="002F2EBC" w:rsidP="0032501A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624907F2" w14:textId="77777777" w:rsidR="00666F2A" w:rsidRPr="001B5F17" w:rsidRDefault="00666F2A" w:rsidP="00666F2A">
      <w:pPr>
        <w:ind w:left="-142"/>
        <w:rPr>
          <w:rFonts w:ascii="Arial" w:hAnsi="Arial" w:cs="Arial"/>
          <w:b/>
          <w:sz w:val="12"/>
          <w:szCs w:val="12"/>
        </w:rPr>
      </w:pPr>
    </w:p>
    <w:tbl>
      <w:tblPr>
        <w:tblW w:w="10065" w:type="dxa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833"/>
        <w:gridCol w:w="708"/>
        <w:gridCol w:w="567"/>
        <w:gridCol w:w="1971"/>
        <w:gridCol w:w="1267"/>
        <w:gridCol w:w="653"/>
        <w:gridCol w:w="543"/>
        <w:gridCol w:w="2523"/>
      </w:tblGrid>
      <w:tr w:rsidR="00505A2C" w:rsidRPr="00F91A15" w14:paraId="24312F66" w14:textId="77777777" w:rsidTr="00661BC8">
        <w:trPr>
          <w:trHeight w:hRule="exact" w:val="340"/>
        </w:trPr>
        <w:tc>
          <w:tcPr>
            <w:tcW w:w="183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6C2BDA9" w14:textId="77777777" w:rsidR="00505A2C" w:rsidRPr="00F91A15" w:rsidRDefault="00505A2C" w:rsidP="00F91A15">
            <w:pPr>
              <w:ind w:left="-108"/>
              <w:rPr>
                <w:rFonts w:ascii="Arial" w:hAnsi="Arial" w:cs="Arial"/>
                <w:b/>
                <w:sz w:val="16"/>
                <w:szCs w:val="16"/>
              </w:rPr>
            </w:pPr>
            <w:r w:rsidRPr="00F91A15">
              <w:rPr>
                <w:rFonts w:ascii="Arial" w:hAnsi="Arial" w:cs="Arial"/>
                <w:b/>
                <w:sz w:val="20"/>
              </w:rPr>
              <w:t>Plot Disturbance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17F2C1B5" w14:textId="77777777" w:rsidR="00505A2C" w:rsidRPr="00F865B3" w:rsidRDefault="00505A2C" w:rsidP="00F91A15">
            <w:pPr>
              <w:ind w:left="-108" w:right="-56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865B3">
              <w:rPr>
                <w:rFonts w:ascii="Arial" w:hAnsi="Arial" w:cs="Arial"/>
                <w:sz w:val="14"/>
                <w:szCs w:val="14"/>
              </w:rPr>
              <w:t>Severity code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56FDF0E7" w14:textId="77777777" w:rsidR="00505A2C" w:rsidRPr="00F865B3" w:rsidRDefault="00505A2C" w:rsidP="00F91A15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865B3">
              <w:rPr>
                <w:rFonts w:ascii="Arial" w:hAnsi="Arial" w:cs="Arial"/>
                <w:sz w:val="14"/>
                <w:szCs w:val="14"/>
              </w:rPr>
              <w:t>Age code</w:t>
            </w:r>
          </w:p>
        </w:tc>
        <w:tc>
          <w:tcPr>
            <w:tcW w:w="1971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670FB7F0" w14:textId="77777777" w:rsidR="00505A2C" w:rsidRPr="00F865B3" w:rsidRDefault="00505A2C" w:rsidP="00F1207D">
            <w:pPr>
              <w:rPr>
                <w:rFonts w:ascii="Arial" w:hAnsi="Arial" w:cs="Arial"/>
                <w:sz w:val="14"/>
                <w:szCs w:val="14"/>
              </w:rPr>
            </w:pPr>
            <w:r w:rsidRPr="00F865B3">
              <w:rPr>
                <w:rFonts w:ascii="Arial" w:hAnsi="Arial" w:cs="Arial"/>
                <w:sz w:val="14"/>
                <w:szCs w:val="14"/>
              </w:rPr>
              <w:t>Observational evidence</w:t>
            </w:r>
          </w:p>
        </w:tc>
        <w:tc>
          <w:tcPr>
            <w:tcW w:w="12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3F3F3"/>
          </w:tcPr>
          <w:p w14:paraId="61107336" w14:textId="77777777" w:rsidR="00505A2C" w:rsidRPr="00F865B3" w:rsidRDefault="00505A2C" w:rsidP="000F1B59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653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4F20D694" w14:textId="77777777" w:rsidR="00505A2C" w:rsidRPr="00F865B3" w:rsidRDefault="00505A2C" w:rsidP="00F91A15">
            <w:pPr>
              <w:ind w:left="-108" w:right="-56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865B3">
              <w:rPr>
                <w:rFonts w:ascii="Arial" w:hAnsi="Arial" w:cs="Arial"/>
                <w:sz w:val="14"/>
                <w:szCs w:val="14"/>
              </w:rPr>
              <w:t>Severity code</w:t>
            </w:r>
          </w:p>
        </w:tc>
        <w:tc>
          <w:tcPr>
            <w:tcW w:w="543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39D4BE30" w14:textId="77777777" w:rsidR="00505A2C" w:rsidRPr="00F865B3" w:rsidRDefault="00505A2C" w:rsidP="00F91A15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865B3">
              <w:rPr>
                <w:rFonts w:ascii="Arial" w:hAnsi="Arial" w:cs="Arial"/>
                <w:sz w:val="14"/>
                <w:szCs w:val="14"/>
              </w:rPr>
              <w:t>Age code</w:t>
            </w:r>
          </w:p>
        </w:tc>
        <w:tc>
          <w:tcPr>
            <w:tcW w:w="2523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319109C9" w14:textId="77777777" w:rsidR="00505A2C" w:rsidRPr="00F865B3" w:rsidRDefault="00505A2C" w:rsidP="00F1207D">
            <w:pPr>
              <w:rPr>
                <w:rFonts w:ascii="Arial" w:hAnsi="Arial" w:cs="Arial"/>
                <w:sz w:val="14"/>
                <w:szCs w:val="14"/>
              </w:rPr>
            </w:pPr>
            <w:r w:rsidRPr="00F865B3">
              <w:rPr>
                <w:rFonts w:ascii="Arial" w:hAnsi="Arial" w:cs="Arial"/>
                <w:sz w:val="14"/>
                <w:szCs w:val="14"/>
              </w:rPr>
              <w:t>Observational evidence</w:t>
            </w:r>
          </w:p>
        </w:tc>
      </w:tr>
      <w:tr w:rsidR="00505A2C" w:rsidRPr="00F91A15" w14:paraId="60094440" w14:textId="77777777" w:rsidTr="00661BC8">
        <w:trPr>
          <w:trHeight w:hRule="exact" w:val="283"/>
        </w:trPr>
        <w:tc>
          <w:tcPr>
            <w:tcW w:w="183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DF42B8F" w14:textId="77777777" w:rsidR="00505A2C" w:rsidRPr="00F91A15" w:rsidRDefault="00505A2C" w:rsidP="000F1B59">
            <w:pPr>
              <w:rPr>
                <w:rFonts w:ascii="Arial" w:hAnsi="Arial" w:cs="Arial"/>
                <w:sz w:val="16"/>
                <w:szCs w:val="16"/>
              </w:rPr>
            </w:pPr>
            <w:r w:rsidRPr="00F91A15">
              <w:rPr>
                <w:rFonts w:ascii="Arial" w:hAnsi="Arial" w:cs="Arial"/>
                <w:sz w:val="16"/>
                <w:szCs w:val="16"/>
              </w:rPr>
              <w:t xml:space="preserve">Clearing </w:t>
            </w:r>
            <w:r w:rsidRPr="00F91A15">
              <w:rPr>
                <w:rFonts w:ascii="Arial" w:hAnsi="Arial" w:cs="Arial"/>
                <w:sz w:val="14"/>
                <w:szCs w:val="14"/>
              </w:rPr>
              <w:t>(</w:t>
            </w:r>
            <w:r w:rsidR="00F00881" w:rsidRPr="00F91A15">
              <w:rPr>
                <w:rFonts w:ascii="Arial" w:hAnsi="Arial" w:cs="Arial"/>
                <w:sz w:val="14"/>
                <w:szCs w:val="14"/>
              </w:rPr>
              <w:t>Inc.</w:t>
            </w:r>
            <w:r w:rsidRPr="00F91A15">
              <w:rPr>
                <w:rFonts w:ascii="Arial" w:hAnsi="Arial" w:cs="Arial"/>
                <w:sz w:val="14"/>
                <w:szCs w:val="14"/>
              </w:rPr>
              <w:t xml:space="preserve"> logging)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37B5B5" w14:textId="77777777" w:rsidR="00505A2C" w:rsidRPr="00F91A15" w:rsidRDefault="00505A2C" w:rsidP="00F91A15">
            <w:pPr>
              <w:ind w:right="-56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42D9C3" w14:textId="77777777" w:rsidR="00505A2C" w:rsidRPr="00F91A15" w:rsidRDefault="00505A2C" w:rsidP="00F91A1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971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6A8F52A" w14:textId="77777777" w:rsidR="00505A2C" w:rsidRPr="00F91A15" w:rsidRDefault="00505A2C" w:rsidP="000F1B5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5AD2389A" w14:textId="77777777" w:rsidR="00505A2C" w:rsidRPr="00F91A15" w:rsidRDefault="00505A2C" w:rsidP="00F1207D">
            <w:pPr>
              <w:rPr>
                <w:rFonts w:ascii="Arial" w:hAnsi="Arial" w:cs="Arial"/>
                <w:sz w:val="16"/>
                <w:szCs w:val="16"/>
              </w:rPr>
            </w:pPr>
            <w:r w:rsidRPr="00F91A15">
              <w:rPr>
                <w:rFonts w:ascii="Arial" w:hAnsi="Arial" w:cs="Arial"/>
                <w:sz w:val="16"/>
                <w:szCs w:val="16"/>
              </w:rPr>
              <w:t>Grazing</w:t>
            </w:r>
          </w:p>
        </w:tc>
        <w:tc>
          <w:tcPr>
            <w:tcW w:w="65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D25ECF" w14:textId="77777777" w:rsidR="00505A2C" w:rsidRPr="00F91A15" w:rsidRDefault="00505A2C" w:rsidP="000F1B5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A8C1680" w14:textId="77777777" w:rsidR="00505A2C" w:rsidRPr="00F91A15" w:rsidRDefault="00505A2C" w:rsidP="000F1B5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52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B47E42D" w14:textId="77777777" w:rsidR="00505A2C" w:rsidRPr="00F91A15" w:rsidRDefault="00505A2C" w:rsidP="000F1B59">
            <w:pPr>
              <w:rPr>
                <w:rFonts w:ascii="Arial" w:hAnsi="Arial" w:cs="Arial"/>
                <w:sz w:val="20"/>
              </w:rPr>
            </w:pPr>
          </w:p>
        </w:tc>
      </w:tr>
      <w:tr w:rsidR="00955F87" w:rsidRPr="00F91A15" w14:paraId="7C63EEB7" w14:textId="77777777" w:rsidTr="00661BC8">
        <w:trPr>
          <w:trHeight w:hRule="exact" w:val="283"/>
        </w:trPr>
        <w:tc>
          <w:tcPr>
            <w:tcW w:w="183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E8C240A" w14:textId="77777777" w:rsidR="00955F87" w:rsidRPr="00F91A15" w:rsidRDefault="00955F87" w:rsidP="00955F8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eds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14F76D7" w14:textId="77777777" w:rsidR="00955F87" w:rsidRPr="00F91A15" w:rsidRDefault="00955F87" w:rsidP="00955F8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8EDC77" w14:textId="77777777" w:rsidR="00955F87" w:rsidRPr="00F91A15" w:rsidRDefault="00955F87" w:rsidP="00955F8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9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23AC8A36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2D3F1050" w14:textId="5D3648CE" w:rsidR="00955F87" w:rsidRPr="00F91A15" w:rsidRDefault="00955F87" w:rsidP="00955F87">
            <w:pPr>
              <w:rPr>
                <w:rFonts w:ascii="Arial" w:hAnsi="Arial" w:cs="Arial"/>
                <w:sz w:val="16"/>
                <w:szCs w:val="16"/>
              </w:rPr>
            </w:pPr>
            <w:r w:rsidRPr="00F91A15">
              <w:rPr>
                <w:rFonts w:ascii="Arial" w:hAnsi="Arial" w:cs="Arial"/>
                <w:sz w:val="16"/>
                <w:szCs w:val="16"/>
              </w:rPr>
              <w:t xml:space="preserve">Fire </w:t>
            </w:r>
          </w:p>
        </w:tc>
        <w:tc>
          <w:tcPr>
            <w:tcW w:w="6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761869B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375D555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5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A85DC5E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</w:tr>
      <w:tr w:rsidR="00955F87" w:rsidRPr="00F91A15" w14:paraId="6AC8D943" w14:textId="77777777" w:rsidTr="00661BC8">
        <w:trPr>
          <w:trHeight w:hRule="exact" w:val="283"/>
        </w:trPr>
        <w:tc>
          <w:tcPr>
            <w:tcW w:w="183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0C9EA54" w14:textId="77777777" w:rsidR="00955F87" w:rsidRPr="00F91A15" w:rsidRDefault="00955F87" w:rsidP="00955F87">
            <w:pPr>
              <w:rPr>
                <w:rFonts w:ascii="Arial" w:hAnsi="Arial" w:cs="Arial"/>
                <w:sz w:val="16"/>
                <w:szCs w:val="16"/>
              </w:rPr>
            </w:pPr>
            <w:r w:rsidRPr="00F91A15">
              <w:rPr>
                <w:rFonts w:ascii="Arial" w:hAnsi="Arial" w:cs="Arial"/>
                <w:sz w:val="16"/>
                <w:szCs w:val="16"/>
              </w:rPr>
              <w:t>Soil erosion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2F5820" w14:textId="77777777" w:rsidR="00955F87" w:rsidRPr="00F91A15" w:rsidRDefault="00955F87" w:rsidP="00955F8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54CBFF" w14:textId="77777777" w:rsidR="00955F87" w:rsidRPr="00F91A15" w:rsidRDefault="00955F87" w:rsidP="00955F8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971" w:type="dxa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shd w:val="clear" w:color="auto" w:fill="auto"/>
          </w:tcPr>
          <w:p w14:paraId="7C22BF96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5C1CE868" w14:textId="77777777" w:rsidR="00955F87" w:rsidRPr="00F91A15" w:rsidRDefault="00955F87" w:rsidP="00955F87">
            <w:pPr>
              <w:rPr>
                <w:rFonts w:ascii="Arial" w:hAnsi="Arial" w:cs="Arial"/>
                <w:sz w:val="16"/>
                <w:szCs w:val="16"/>
              </w:rPr>
            </w:pPr>
            <w:r w:rsidRPr="00F91A15">
              <w:rPr>
                <w:rFonts w:ascii="Arial" w:hAnsi="Arial" w:cs="Arial"/>
                <w:sz w:val="16"/>
                <w:szCs w:val="16"/>
              </w:rPr>
              <w:t>Storm damage</w:t>
            </w:r>
          </w:p>
        </w:tc>
        <w:tc>
          <w:tcPr>
            <w:tcW w:w="65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5C0CD4FE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4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7353EDBC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523" w:type="dxa"/>
            <w:tcBorders>
              <w:top w:val="single" w:sz="2" w:space="0" w:color="auto"/>
              <w:left w:val="single" w:sz="2" w:space="0" w:color="auto"/>
            </w:tcBorders>
            <w:shd w:val="clear" w:color="auto" w:fill="auto"/>
            <w:vAlign w:val="center"/>
          </w:tcPr>
          <w:p w14:paraId="75D440DA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</w:tr>
      <w:tr w:rsidR="00955F87" w:rsidRPr="00F91A15" w14:paraId="2E796CCA" w14:textId="77777777" w:rsidTr="00661BC8">
        <w:trPr>
          <w:trHeight w:hRule="exact" w:val="283"/>
        </w:trPr>
        <w:tc>
          <w:tcPr>
            <w:tcW w:w="183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643D919" w14:textId="77777777" w:rsidR="00955F87" w:rsidRPr="00F91A15" w:rsidRDefault="00955F87" w:rsidP="00955F87">
            <w:pPr>
              <w:rPr>
                <w:rFonts w:ascii="Arial" w:hAnsi="Arial" w:cs="Arial"/>
                <w:sz w:val="16"/>
                <w:szCs w:val="16"/>
              </w:rPr>
            </w:pPr>
            <w:r w:rsidRPr="00F91A15">
              <w:rPr>
                <w:rFonts w:ascii="Arial" w:hAnsi="Arial" w:cs="Arial"/>
                <w:sz w:val="16"/>
                <w:szCs w:val="16"/>
              </w:rPr>
              <w:t>Firewood collection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EC745D" w14:textId="77777777" w:rsidR="00955F87" w:rsidRPr="00F91A15" w:rsidRDefault="00955F87" w:rsidP="00955F8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38FD4A" w14:textId="77777777" w:rsidR="00955F87" w:rsidRPr="00F91A15" w:rsidRDefault="00955F87" w:rsidP="00955F8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971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259A9C6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44D2B2A6" w14:textId="77777777" w:rsidR="00955F87" w:rsidRPr="00F91A15" w:rsidRDefault="00955F87" w:rsidP="00955F8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ther</w:t>
            </w:r>
          </w:p>
        </w:tc>
        <w:tc>
          <w:tcPr>
            <w:tcW w:w="65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621C659A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4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</w:tcPr>
          <w:p w14:paraId="7672A79F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523" w:type="dxa"/>
            <w:tcBorders>
              <w:top w:val="single" w:sz="2" w:space="0" w:color="auto"/>
              <w:left w:val="single" w:sz="2" w:space="0" w:color="auto"/>
            </w:tcBorders>
            <w:shd w:val="clear" w:color="auto" w:fill="auto"/>
            <w:vAlign w:val="center"/>
          </w:tcPr>
          <w:p w14:paraId="2795876F" w14:textId="77777777" w:rsidR="00955F87" w:rsidRPr="00F91A15" w:rsidRDefault="00955F87" w:rsidP="00955F87">
            <w:pPr>
              <w:rPr>
                <w:rFonts w:ascii="Arial" w:hAnsi="Arial" w:cs="Arial"/>
                <w:sz w:val="20"/>
              </w:rPr>
            </w:pPr>
          </w:p>
        </w:tc>
      </w:tr>
    </w:tbl>
    <w:p w14:paraId="034F5575" w14:textId="77777777" w:rsidR="00585F66" w:rsidRPr="00353113" w:rsidRDefault="00D32A38" w:rsidP="006D57DF">
      <w:pPr>
        <w:spacing w:after="40"/>
        <w:ind w:right="-142"/>
        <w:rPr>
          <w:rFonts w:ascii="Arial" w:hAnsi="Arial" w:cs="Arial"/>
          <w:sz w:val="14"/>
          <w:szCs w:val="14"/>
        </w:rPr>
      </w:pPr>
      <w:r w:rsidRPr="00F865B3">
        <w:rPr>
          <w:rFonts w:ascii="Arial" w:hAnsi="Arial" w:cs="Arial"/>
          <w:b/>
          <w:sz w:val="14"/>
          <w:szCs w:val="14"/>
        </w:rPr>
        <w:t>Severity:</w:t>
      </w:r>
      <w:r w:rsidRPr="0016070D">
        <w:rPr>
          <w:rFonts w:ascii="Arial" w:hAnsi="Arial" w:cs="Arial"/>
          <w:sz w:val="14"/>
          <w:szCs w:val="14"/>
        </w:rPr>
        <w:t xml:space="preserve"> 0=no evidence, 1=light, 2=moderate, 3=severe</w:t>
      </w:r>
      <w:r w:rsidR="00F865B3">
        <w:rPr>
          <w:rFonts w:ascii="Arial" w:hAnsi="Arial" w:cs="Arial"/>
          <w:sz w:val="14"/>
          <w:szCs w:val="14"/>
        </w:rPr>
        <w:t xml:space="preserve">. </w:t>
      </w:r>
      <w:r w:rsidRPr="00F865B3">
        <w:rPr>
          <w:rFonts w:ascii="Arial" w:hAnsi="Arial" w:cs="Arial"/>
          <w:b/>
          <w:sz w:val="14"/>
          <w:szCs w:val="14"/>
        </w:rPr>
        <w:t>Age</w:t>
      </w:r>
      <w:r>
        <w:rPr>
          <w:rFonts w:ascii="Arial" w:hAnsi="Arial" w:cs="Arial"/>
          <w:sz w:val="14"/>
          <w:szCs w:val="14"/>
        </w:rPr>
        <w:t>: R=recent (&lt;3yrs), NR=not recent (3-10yrs), O=old (&gt;10yrs)</w:t>
      </w:r>
    </w:p>
    <w:tbl>
      <w:tblPr>
        <w:tblW w:w="10065" w:type="dxa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0065"/>
      </w:tblGrid>
      <w:tr w:rsidR="00133634" w:rsidRPr="00F91A15" w14:paraId="146D591F" w14:textId="77777777" w:rsidTr="006D57DF">
        <w:trPr>
          <w:trHeight w:hRule="exact" w:val="1263"/>
        </w:trPr>
        <w:tc>
          <w:tcPr>
            <w:tcW w:w="100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158E1557" w14:textId="77777777" w:rsidR="00133634" w:rsidRPr="00661BC8" w:rsidRDefault="00133634" w:rsidP="006C0973">
            <w:pPr>
              <w:rPr>
                <w:rFonts w:ascii="Arial" w:hAnsi="Arial" w:cs="Arial"/>
                <w:sz w:val="16"/>
                <w:szCs w:val="16"/>
              </w:rPr>
            </w:pPr>
            <w:r w:rsidRPr="006D57DF">
              <w:rPr>
                <w:rFonts w:ascii="Arial" w:hAnsi="Arial" w:cs="Arial"/>
                <w:b/>
                <w:sz w:val="20"/>
              </w:rPr>
              <w:t>Site notes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661BC8">
              <w:rPr>
                <w:rFonts w:ascii="Arial" w:hAnsi="Arial" w:cs="Arial"/>
                <w:sz w:val="16"/>
                <w:szCs w:val="16"/>
              </w:rPr>
              <w:t xml:space="preserve">(e.g. </w:t>
            </w:r>
            <w:r w:rsidR="006C0973" w:rsidRPr="00661BC8">
              <w:rPr>
                <w:rFonts w:ascii="Arial" w:hAnsi="Arial" w:cs="Arial"/>
                <w:sz w:val="16"/>
                <w:szCs w:val="16"/>
              </w:rPr>
              <w:t xml:space="preserve">notes on habitat/structure/disturbance/physiography, </w:t>
            </w:r>
            <w:r w:rsidRPr="00661BC8">
              <w:rPr>
                <w:rFonts w:ascii="Arial" w:hAnsi="Arial" w:cs="Arial"/>
                <w:sz w:val="16"/>
                <w:szCs w:val="16"/>
              </w:rPr>
              <w:t>TEC alignment, etc.)</w:t>
            </w:r>
          </w:p>
          <w:p w14:paraId="06D5680E" w14:textId="77777777" w:rsidR="00133634" w:rsidRDefault="00133634" w:rsidP="006C097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405831A" w14:textId="77777777" w:rsidR="00133634" w:rsidRDefault="00133634" w:rsidP="006C0973">
            <w:pPr>
              <w:spacing w:line="240" w:lineRule="exact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283681F" w14:textId="77777777" w:rsidR="00133634" w:rsidRDefault="00133634" w:rsidP="006C0973">
            <w:pPr>
              <w:rPr>
                <w:rFonts w:ascii="Arial" w:hAnsi="Arial" w:cs="Arial"/>
                <w:sz w:val="14"/>
                <w:szCs w:val="14"/>
              </w:rPr>
            </w:pPr>
          </w:p>
          <w:p w14:paraId="263E216A" w14:textId="77777777" w:rsidR="006D57DF" w:rsidRDefault="006D57DF" w:rsidP="006C0973">
            <w:pPr>
              <w:rPr>
                <w:rFonts w:ascii="Arial" w:hAnsi="Arial" w:cs="Arial"/>
                <w:sz w:val="14"/>
                <w:szCs w:val="14"/>
              </w:rPr>
            </w:pPr>
          </w:p>
          <w:p w14:paraId="3894A32B" w14:textId="77777777" w:rsidR="006D57DF" w:rsidRDefault="006D57DF" w:rsidP="006C0973">
            <w:pPr>
              <w:rPr>
                <w:rFonts w:ascii="Arial" w:hAnsi="Arial" w:cs="Arial"/>
                <w:sz w:val="14"/>
                <w:szCs w:val="14"/>
              </w:rPr>
            </w:pPr>
          </w:p>
          <w:p w14:paraId="39448349" w14:textId="77777777" w:rsidR="006D57DF" w:rsidRPr="00F91A15" w:rsidRDefault="006D57DF" w:rsidP="006C0973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4200A652" w14:textId="77777777" w:rsidR="00945AC1" w:rsidRPr="006C0973" w:rsidRDefault="00945AC1" w:rsidP="006C0973">
      <w:pPr>
        <w:rPr>
          <w:rFonts w:ascii="Arial" w:hAnsi="Arial" w:cs="Arial"/>
          <w:sz w:val="14"/>
          <w:szCs w:val="14"/>
        </w:rPr>
        <w:sectPr w:rsidR="00945AC1" w:rsidRPr="006C0973" w:rsidSect="002C1061">
          <w:headerReference w:type="default" r:id="rId7"/>
          <w:footerReference w:type="default" r:id="rId8"/>
          <w:pgSz w:w="11906" w:h="16838" w:code="9"/>
          <w:pgMar w:top="737" w:right="1134" w:bottom="851" w:left="1134" w:header="57" w:footer="567" w:gutter="0"/>
          <w:cols w:space="720"/>
          <w:docGrid w:linePitch="299"/>
        </w:sectPr>
      </w:pPr>
    </w:p>
    <w:p w14:paraId="54698C17" w14:textId="55978444" w:rsidR="002E056B" w:rsidRPr="00070975" w:rsidRDefault="00DC24B3" w:rsidP="0008584C">
      <w:pPr>
        <w:spacing w:before="120"/>
        <w:rPr>
          <w:rFonts w:ascii="Arial" w:hAnsi="Arial" w:cs="Arial"/>
          <w:b/>
          <w:sz w:val="14"/>
          <w:szCs w:val="14"/>
        </w:rPr>
      </w:pPr>
      <w:r>
        <w:rPr>
          <w:rFonts w:ascii="Arial" w:hAnsi="Arial" w:cs="Arial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306B6B1" wp14:editId="0922553A">
                <wp:simplePos x="0" y="0"/>
                <wp:positionH relativeFrom="margin">
                  <wp:posOffset>4445000</wp:posOffset>
                </wp:positionH>
                <wp:positionV relativeFrom="paragraph">
                  <wp:posOffset>-106045</wp:posOffset>
                </wp:positionV>
                <wp:extent cx="2171700" cy="254000"/>
                <wp:effectExtent l="0" t="0" r="19050" b="1270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1D58" w14:textId="77777777" w:rsidR="00702584" w:rsidRPr="006C0973" w:rsidRDefault="00133634" w:rsidP="00DB5966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6C0973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Field site no</w:t>
                            </w:r>
                            <w:r w:rsidR="00702584" w:rsidRPr="006C0973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06B6B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50pt;margin-top:-8.35pt;width:171pt;height:20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" o:allowincell="f" strokeweight="1.5pt">
                <v:textbox>
                  <w:txbxContent>
                    <w:p w14:paraId="48081D58" w14:textId="77777777" w:rsidR="00702584" w:rsidRPr="006C0973" w:rsidRDefault="00133634" w:rsidP="00DB5966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6C0973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Field site no</w:t>
                      </w:r>
                      <w:r w:rsidR="00702584" w:rsidRPr="006C0973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A6F0A">
        <w:rPr>
          <w:rFonts w:ascii="Arial" w:hAnsi="Arial" w:cs="Arial"/>
          <w:b/>
          <w:sz w:val="20"/>
        </w:rPr>
        <w:t>Floristics</w:t>
      </w:r>
      <w:r w:rsidR="003145A2">
        <w:rPr>
          <w:rFonts w:ascii="Arial" w:hAnsi="Arial" w:cs="Arial"/>
          <w:b/>
          <w:sz w:val="20"/>
        </w:rPr>
        <w:t xml:space="preserve"> </w:t>
      </w:r>
      <w:r w:rsidR="002E056B" w:rsidRPr="00070975">
        <w:rPr>
          <w:rFonts w:ascii="Arial" w:hAnsi="Arial" w:cs="Arial"/>
          <w:b/>
          <w:sz w:val="14"/>
          <w:szCs w:val="14"/>
        </w:rPr>
        <w:t xml:space="preserve">(within 0.04 ha </w:t>
      </w:r>
      <w:r w:rsidR="00965218" w:rsidRPr="00070975">
        <w:rPr>
          <w:rFonts w:ascii="Arial" w:hAnsi="Arial" w:cs="Arial"/>
          <w:b/>
          <w:sz w:val="14"/>
          <w:szCs w:val="14"/>
        </w:rPr>
        <w:t>quadrat</w:t>
      </w:r>
      <w:r w:rsidR="002E056B" w:rsidRPr="00070975">
        <w:rPr>
          <w:rFonts w:ascii="Arial" w:hAnsi="Arial" w:cs="Arial"/>
          <w:b/>
          <w:sz w:val="14"/>
          <w:szCs w:val="14"/>
        </w:rPr>
        <w:t>)</w:t>
      </w:r>
    </w:p>
    <w:tbl>
      <w:tblPr>
        <w:tblW w:w="1044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"/>
        <w:gridCol w:w="482"/>
        <w:gridCol w:w="2528"/>
        <w:gridCol w:w="425"/>
        <w:gridCol w:w="425"/>
        <w:gridCol w:w="426"/>
        <w:gridCol w:w="382"/>
        <w:gridCol w:w="244"/>
        <w:gridCol w:w="459"/>
        <w:gridCol w:w="509"/>
        <w:gridCol w:w="2375"/>
        <w:gridCol w:w="425"/>
        <w:gridCol w:w="425"/>
        <w:gridCol w:w="425"/>
        <w:gridCol w:w="400"/>
      </w:tblGrid>
      <w:tr w:rsidR="000F6041" w:rsidRPr="00F91A15" w14:paraId="06E477A6" w14:textId="77777777" w:rsidTr="006C0973">
        <w:trPr>
          <w:cantSplit/>
          <w:trHeight w:hRule="exact" w:val="582"/>
          <w:jc w:val="center"/>
        </w:trPr>
        <w:tc>
          <w:tcPr>
            <w:tcW w:w="51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70304437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Sub-strtm</w:t>
            </w:r>
          </w:p>
        </w:tc>
        <w:tc>
          <w:tcPr>
            <w:tcW w:w="4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06B5E779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Grth form</w:t>
            </w:r>
          </w:p>
        </w:tc>
        <w:tc>
          <w:tcPr>
            <w:tcW w:w="25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0B7DB93E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Species name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71384069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cover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160BE187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abund</w:t>
            </w: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textDirection w:val="btLr"/>
            <w:vAlign w:val="center"/>
          </w:tcPr>
          <w:p w14:paraId="60D7A260" w14:textId="77777777" w:rsidR="000F6041" w:rsidRPr="00F91A15" w:rsidRDefault="000F6041" w:rsidP="00F91A15">
            <w:pPr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Field</w:t>
            </w:r>
          </w:p>
          <w:p w14:paraId="4B7D2EC4" w14:textId="77777777" w:rsidR="000F6041" w:rsidRPr="00F91A15" w:rsidRDefault="000F6041" w:rsidP="00F91A15">
            <w:pPr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No.</w:t>
            </w:r>
          </w:p>
        </w:tc>
        <w:tc>
          <w:tcPr>
            <w:tcW w:w="38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textDirection w:val="btLr"/>
            <w:vAlign w:val="center"/>
          </w:tcPr>
          <w:p w14:paraId="1C77F2A4" w14:textId="77777777" w:rsidR="000F6041" w:rsidRPr="00F91A15" w:rsidRDefault="000F6041" w:rsidP="00F91A15">
            <w:pPr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RBG #</w:t>
            </w: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3F3F3"/>
          </w:tcPr>
          <w:p w14:paraId="40A44476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4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78E33642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Sub-strtm</w:t>
            </w:r>
          </w:p>
        </w:tc>
        <w:tc>
          <w:tcPr>
            <w:tcW w:w="50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3FA5888C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Grth form</w:t>
            </w:r>
          </w:p>
        </w:tc>
        <w:tc>
          <w:tcPr>
            <w:tcW w:w="237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4C744564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Species name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2396E1B3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cover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6E5D57BB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abund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textDirection w:val="btLr"/>
            <w:vAlign w:val="center"/>
          </w:tcPr>
          <w:p w14:paraId="0DFB9A9F" w14:textId="77777777" w:rsidR="000F6041" w:rsidRPr="00F91A15" w:rsidRDefault="000F6041" w:rsidP="00F91A15">
            <w:pPr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Field</w:t>
            </w:r>
          </w:p>
          <w:p w14:paraId="086778A4" w14:textId="77777777" w:rsidR="000F6041" w:rsidRPr="00F91A15" w:rsidRDefault="000F6041" w:rsidP="00F91A15">
            <w:pPr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No.</w:t>
            </w:r>
          </w:p>
        </w:tc>
        <w:tc>
          <w:tcPr>
            <w:tcW w:w="4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  <w:textDirection w:val="btLr"/>
            <w:vAlign w:val="center"/>
          </w:tcPr>
          <w:p w14:paraId="048BEBDF" w14:textId="77777777" w:rsidR="000F6041" w:rsidRPr="00F91A15" w:rsidRDefault="000F6041" w:rsidP="00F91A15">
            <w:pPr>
              <w:ind w:left="113" w:right="113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F91A15">
              <w:rPr>
                <w:rFonts w:ascii="Arial" w:hAnsi="Arial" w:cs="Arial"/>
                <w:sz w:val="12"/>
                <w:szCs w:val="12"/>
              </w:rPr>
              <w:t>RBG #</w:t>
            </w:r>
          </w:p>
        </w:tc>
      </w:tr>
      <w:tr w:rsidR="000F6041" w:rsidRPr="00F91A15" w14:paraId="3EED0CE6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CEC02C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67AF198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373E73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07A6DF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3D98B0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BB74D68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215BA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4C623C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205885A2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F0B4BA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F6126A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D155D8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7B254D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F6EAB7A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3B5579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3E0BD0C4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714A860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E8C360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shd w:val="clear" w:color="auto" w:fill="auto"/>
            <w:vAlign w:val="center"/>
          </w:tcPr>
          <w:p w14:paraId="44018B8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A5188F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501236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47B924C7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4C4BCD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A8D2FB7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56C4E62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shd w:val="clear" w:color="auto" w:fill="auto"/>
            <w:vAlign w:val="center"/>
          </w:tcPr>
          <w:p w14:paraId="2707C35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shd w:val="clear" w:color="auto" w:fill="auto"/>
            <w:vAlign w:val="center"/>
          </w:tcPr>
          <w:p w14:paraId="6FDDD43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234C9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13E64E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1B27552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shd w:val="clear" w:color="auto" w:fill="auto"/>
            <w:vAlign w:val="center"/>
          </w:tcPr>
          <w:p w14:paraId="264B9E7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5B414797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54C13F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C868A1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06D80E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3F62BB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5F85F4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646CF9FE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BF6A2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1573A33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A607193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50F1CCF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67514B9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CEBA1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9C638C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47D397B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1313020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75A64109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645A86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EF1AB6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848AD3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72AC07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25B39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767DAC9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41219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BB19BA2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7AC552B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94C18C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5E7E8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F29CA4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141E49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7EAD310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6AFE9B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3A553BD7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19E684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AAD0D5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E50BE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D06AC8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16A54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3D002B1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040F0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CC23BE3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2806F79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41401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645532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C92F47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CB9BDD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CB4D2EB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00C7E4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434FB0A5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E57CF8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8F83C7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63388C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212157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ACDC59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3228334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104F1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2B5E53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728397D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D32529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E965C9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96A02F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301755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000EE7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F48B4E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15277CA0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38776A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84A16A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D546CF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AE45D0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5D28D1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97BB599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F28D4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923407F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86E4890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9E2A30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695919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2FF61B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A53853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12B4901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49C8F0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759296A9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E4B661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F35802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2832F7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DC1B2E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AF89E8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EE7A398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77C01A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B57E17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57294B5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7BFE05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0F05F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6646E5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5EA778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EF8EB36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6436A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4EAC61E3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AACF5A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AE1703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59A8A2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4B2DF6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D310EB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E0F5BD3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428E8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A62F24A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0F5D687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233C41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6F7B33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7A47DD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C7D321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9F6AB84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71EABA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24B121FA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342618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9A63E6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9B4235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EBDD15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314208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63026D2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4E08F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CBB429F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6F7CBD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B54D21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00CE9B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6FDDA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096983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C5A8CAA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8D313F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013EEAA4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713F59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59816C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6AE4A7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76AF12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CB3053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ADB0B55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4E904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100AEF6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244C054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293096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DDC337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3AFD85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C0C4A1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E833A2F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B5BF12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73D794A6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5BC5304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4C9BE9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AA04DC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2D5100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2D5C27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D92908D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C02D9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9A2C94F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511BD68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49C133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29A66C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8647C9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20C601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FCFCEF0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242B2F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4295F7FE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6EA0FD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F22C6F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438401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CFF489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891607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C2F70C0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0571C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2E9EAA1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2DB0373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72007E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2DBFA7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C238C8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AD2075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67012E2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13B2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34B7835A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579C0D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20A4AD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FE68CD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AB734A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16AFAC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0245D1E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152F2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DBEAA2F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6939DC5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818807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F04E5F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9F6158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0A3F69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D37DAF1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2D7327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500538B6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36ED28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935131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42A211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F43363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0836F7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D57E466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E1F16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9F7AA4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D4D45BB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878F72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3AE029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5A6EF0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02D40B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3180CB6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CAC7B5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00F56E54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5D721C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2EF8DC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B1E59C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6668B9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70531E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D598C31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6422F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F9F5964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F35398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7EDC98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8597B8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BE43C4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DE8B0D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2D58538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464900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3281328F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963892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80531C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A52699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6A9B3B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75FBEC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F27CA70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8E103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910EC9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9522CAF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08913C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5C7DFA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FDCE6C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88D846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81E55A4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EC83AB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442FCE0F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7D54A5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024F65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50C1F0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D0E65A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C5F381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BF6FA69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F148F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F88F5C2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448FF00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F6B6FA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7A72C8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3647FE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18C801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61BAA48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E606C8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02302ADF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00E193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1DAB33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E1A5E0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49742C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9EAE57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37250D6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94019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00D4A75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8EE2D1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459DB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DC0F3DC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E58327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894B64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C229538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5C358B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5D630FEF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E9692F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74DE1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B78AA5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F2B39F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85CD18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BDF762C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C5440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8D0D7A1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EED0FB6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78072E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5C44A0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658C70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D86B9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7A4C9C9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7DE11F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50C4362F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67254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C0F073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7958A3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E3949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BC8BC2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EE5EBD9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959D9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7CBF883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7096BB8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F76392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57C4A3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C37014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5390BE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88BB56E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2BBFC2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6278C2F0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5F8BC2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6814D6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983E7B3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5C922C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E607B26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661407D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F3D387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406ACE5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F23B8A3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86F3130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CBECE89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F063E46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D9001D5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8A332B3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DCF391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5DF2FF76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DB530B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20DAF6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20DE2AD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9BDB06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D2664E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4F9857A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825C7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B21C4C0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985E846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12C75E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1B4332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91A378F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DD20FC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EB38921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8A06FF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4EC51E57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3F3153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95426B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C5E84C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118FD58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6BBE925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1EBF18F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9EA882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8B3477D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0CA4C18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BD60BB6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D8C1A89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2E2D64E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34454B1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F71C26C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A3C84F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6041" w:rsidRPr="00F91A15" w14:paraId="20EF74C7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29D50E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EDF780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E0CFE83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38CAA2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66772D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9ADFE3F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FF83B0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F6BD7C0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74087F0" w14:textId="77777777" w:rsidR="000F6041" w:rsidRPr="00F91A15" w:rsidRDefault="000F6041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1ABDBF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921EA57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5280F7B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CE6AF8A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8E8EA0C" w14:textId="77777777" w:rsidR="000F6041" w:rsidRPr="00F91A15" w:rsidRDefault="000F6041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678894" w14:textId="77777777" w:rsidR="000F6041" w:rsidRPr="00F91A15" w:rsidRDefault="000F6041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615C19B7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5FB60F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BD82707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E5E1F9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BEFD5C6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E903EA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84812EF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0B1618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45B6432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11FA4F6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6084031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59374F0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4F9EC8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2F50DD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205CB9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A9215D3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1A3549BE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53680F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BCBD47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5A31BAC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D6956A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D2EDF5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A3C2617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8E0D63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4A437F4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B034CD5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8A73BE7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2B1F36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FD43C4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C19DCCA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7381F88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F1E587C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3EED8E35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5AB673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81604A2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FBCB727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5CB6090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6441E7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E52D217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52A209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F1EF967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252BEDC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B70BA9D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EB3F7D3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9370483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EB4EB88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DBCA75C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96D3DEE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2FFAFF39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754A51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0B0CEB5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9F6C1F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7BA36D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4397B1E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C3504AA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00D4A3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FEA33C1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6D031FA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C1A2CD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33833F8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E2E531D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23744D8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D5903FC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FABB9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6F5B50D7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1DFB42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83CECBD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452FFBA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F29601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157D37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158E508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574B76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1F6A264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DC0BCD4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618FD6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7BF853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67169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2DA060E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1271C34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471DDEC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241C209D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394B75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A108B0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B1E52E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EB1EF8C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B3FC5E5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897BBBC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09D119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3A76F97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970E6F2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B58ABC0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3C1DCC9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F3FE48E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1301E1C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E000232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16112D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74BD129D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1BF974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5A3DCFD9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05BA99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7853BE7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D57DC0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EA164A4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9ECED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771808C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85D330E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A7C82C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5B17B82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4DC100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960BD27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F4579BA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75BB860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0D405AF7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8005C7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0E6A56C6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08F953E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F5D1E8D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269D572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12E6887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6CF575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B11715C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37368075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0EADE86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D67823D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6FC238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1EC6CF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61D98BA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878CC3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0F6EB34A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8EE738B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6ED3961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6315D66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ED8EDB1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3237EC3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3C2C233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A103AE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9170C4B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143F6A3F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FDBB3EC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A92580D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B48B31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F0BD81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46ED16A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A64932B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145A2" w:rsidRPr="00F91A15" w14:paraId="0805B53D" w14:textId="77777777" w:rsidTr="006C0973">
        <w:trPr>
          <w:trHeight w:hRule="exact" w:val="340"/>
          <w:jc w:val="center"/>
        </w:trPr>
        <w:tc>
          <w:tcPr>
            <w:tcW w:w="510" w:type="dxa"/>
            <w:tcBorders>
              <w:top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E0C91E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2" w:type="dxa"/>
            <w:tcBorders>
              <w:top w:val="single" w:sz="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5E905651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24C5A22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62ABC18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07EB438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7D49778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" w:type="dxa"/>
            <w:tcBorders>
              <w:top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C3A93E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A407069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9" w:type="dxa"/>
            <w:tcBorders>
              <w:top w:val="single" w:sz="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5255186" w14:textId="77777777" w:rsidR="003145A2" w:rsidRPr="00F91A15" w:rsidRDefault="003145A2" w:rsidP="00F91A15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3B5524D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7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E233EE6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930B8BF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D2C6441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5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B0F0EE4" w14:textId="77777777" w:rsidR="003145A2" w:rsidRPr="00F91A15" w:rsidRDefault="003145A2" w:rsidP="00F91A1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BBB35A4" w14:textId="77777777" w:rsidR="003145A2" w:rsidRPr="00F91A15" w:rsidRDefault="003145A2" w:rsidP="00F1207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87F6023" w14:textId="7B279B0F" w:rsidR="00AA6F0A" w:rsidRPr="00493269" w:rsidRDefault="006C0973" w:rsidP="0008584C">
      <w:pPr>
        <w:ind w:right="-284"/>
        <w:rPr>
          <w:rFonts w:ascii="Arial" w:hAnsi="Arial" w:cs="Arial"/>
          <w:b/>
          <w:sz w:val="14"/>
          <w:szCs w:val="14"/>
        </w:rPr>
      </w:pPr>
      <w:r>
        <w:rPr>
          <w:rFonts w:ascii="Arial" w:hAnsi="Arial" w:cs="Arial"/>
          <w:b/>
          <w:sz w:val="14"/>
          <w:szCs w:val="14"/>
        </w:rPr>
        <w:t xml:space="preserve">Growth form: </w:t>
      </w:r>
      <w:r w:rsidR="00AA6F0A" w:rsidRPr="00493269">
        <w:rPr>
          <w:rFonts w:ascii="Arial" w:hAnsi="Arial" w:cs="Arial"/>
          <w:sz w:val="14"/>
          <w:szCs w:val="14"/>
        </w:rPr>
        <w:t>T=tree, M=</w:t>
      </w:r>
      <w:proofErr w:type="spellStart"/>
      <w:r w:rsidR="00AA6F0A" w:rsidRPr="00493269">
        <w:rPr>
          <w:rFonts w:ascii="Arial" w:hAnsi="Arial" w:cs="Arial"/>
          <w:sz w:val="14"/>
          <w:szCs w:val="14"/>
        </w:rPr>
        <w:t>mallee</w:t>
      </w:r>
      <w:proofErr w:type="spellEnd"/>
      <w:r w:rsidR="00AA6F0A" w:rsidRPr="00493269">
        <w:rPr>
          <w:rFonts w:ascii="Arial" w:hAnsi="Arial" w:cs="Arial"/>
          <w:sz w:val="14"/>
          <w:szCs w:val="14"/>
        </w:rPr>
        <w:t xml:space="preserve"> tree, S=shrub, Y=</w:t>
      </w:r>
      <w:proofErr w:type="spellStart"/>
      <w:r w:rsidR="00AA6F0A" w:rsidRPr="00493269">
        <w:rPr>
          <w:rFonts w:ascii="Arial" w:hAnsi="Arial" w:cs="Arial"/>
          <w:sz w:val="14"/>
          <w:szCs w:val="14"/>
        </w:rPr>
        <w:t>mallee</w:t>
      </w:r>
      <w:proofErr w:type="spellEnd"/>
      <w:r w:rsidR="00AA6F0A" w:rsidRPr="00493269">
        <w:rPr>
          <w:rFonts w:ascii="Arial" w:hAnsi="Arial" w:cs="Arial"/>
          <w:sz w:val="14"/>
          <w:szCs w:val="14"/>
        </w:rPr>
        <w:t xml:space="preserve"> shrub, Z=heath shrub, C=chenopod shrub,</w:t>
      </w:r>
      <w:r w:rsidR="0008584C" w:rsidRPr="0008584C">
        <w:rPr>
          <w:rFonts w:ascii="Arial" w:hAnsi="Arial" w:cs="Arial"/>
          <w:sz w:val="14"/>
          <w:szCs w:val="14"/>
        </w:rPr>
        <w:t xml:space="preserve"> </w:t>
      </w:r>
      <w:r w:rsidR="0008584C" w:rsidRPr="00493269">
        <w:rPr>
          <w:rFonts w:ascii="Arial" w:hAnsi="Arial" w:cs="Arial"/>
          <w:sz w:val="14"/>
          <w:szCs w:val="14"/>
        </w:rPr>
        <w:t>G=tussock grass, H=hummock grass, D=sod grass, V=sedge, R=rush, E=fern, F=forb, L=vine, A=cycad</w:t>
      </w:r>
      <w:r w:rsidR="0008584C">
        <w:rPr>
          <w:rFonts w:ascii="Arial" w:hAnsi="Arial" w:cs="Arial"/>
          <w:sz w:val="14"/>
          <w:szCs w:val="14"/>
        </w:rPr>
        <w:t xml:space="preserve">, </w:t>
      </w:r>
      <w:r w:rsidR="0008584C" w:rsidRPr="00493269">
        <w:rPr>
          <w:rFonts w:ascii="Arial" w:hAnsi="Arial" w:cs="Arial"/>
          <w:sz w:val="14"/>
          <w:szCs w:val="14"/>
        </w:rPr>
        <w:t>P=palm, X=xanthorrhoea, U=samphire shrub.</w:t>
      </w:r>
      <w:r w:rsidR="0008584C">
        <w:rPr>
          <w:rFonts w:ascii="Arial" w:hAnsi="Arial" w:cs="Arial"/>
          <w:b/>
          <w:sz w:val="14"/>
          <w:szCs w:val="14"/>
        </w:rPr>
        <w:br/>
      </w:r>
      <w:proofErr w:type="spellStart"/>
      <w:r w:rsidR="00EF7A4E" w:rsidRPr="00EF7A4E">
        <w:rPr>
          <w:rFonts w:ascii="Arial" w:hAnsi="Arial" w:cs="Arial"/>
          <w:b/>
          <w:sz w:val="14"/>
          <w:szCs w:val="14"/>
        </w:rPr>
        <w:t>Abund</w:t>
      </w:r>
      <w:proofErr w:type="spellEnd"/>
      <w:r w:rsidR="00EF7A4E" w:rsidRPr="00493269">
        <w:rPr>
          <w:rFonts w:ascii="Arial" w:hAnsi="Arial" w:cs="Arial"/>
          <w:b/>
          <w:sz w:val="14"/>
          <w:szCs w:val="14"/>
        </w:rPr>
        <w:t>:</w:t>
      </w:r>
      <w:bookmarkStart w:id="0" w:name="_Hlk56068594"/>
      <w:r w:rsidR="00493269" w:rsidRPr="00493269">
        <w:rPr>
          <w:rFonts w:ascii="Arial" w:hAnsi="Arial" w:cs="Arial"/>
          <w:b/>
          <w:sz w:val="14"/>
          <w:szCs w:val="14"/>
        </w:rPr>
        <w:t xml:space="preserve"> </w:t>
      </w:r>
      <w:bookmarkEnd w:id="0"/>
      <w:r w:rsidR="001123A2" w:rsidRPr="001123A2">
        <w:rPr>
          <w:rFonts w:ascii="Arial" w:hAnsi="Arial" w:cs="Arial"/>
          <w:sz w:val="14"/>
          <w:szCs w:val="14"/>
        </w:rPr>
        <w:t>,2,3,4,5,6,7,8,9,10,20,50,100,500,1000, or specify a whole number &gt;1000. Numbers above 20 are estimates only.</w:t>
      </w:r>
      <w:bookmarkStart w:id="1" w:name="_GoBack"/>
      <w:bookmarkEnd w:id="1"/>
    </w:p>
    <w:p w14:paraId="6997D76F" w14:textId="5FE19E06" w:rsidR="00EF7A4E" w:rsidRPr="00493269" w:rsidRDefault="00F672AC" w:rsidP="00493269">
      <w:pPr>
        <w:ind w:right="-284"/>
        <w:rPr>
          <w:rFonts w:ascii="Arial" w:hAnsi="Arial" w:cs="Arial"/>
          <w:b/>
          <w:sz w:val="14"/>
          <w:szCs w:val="14"/>
        </w:rPr>
      </w:pPr>
      <w:r w:rsidRPr="00493269">
        <w:rPr>
          <w:rFonts w:ascii="Arial" w:hAnsi="Arial" w:cs="Arial"/>
          <w:sz w:val="14"/>
          <w:szCs w:val="14"/>
        </w:rPr>
        <w:t>%</w:t>
      </w:r>
      <w:r w:rsidR="00EF7A4E" w:rsidRPr="00493269">
        <w:rPr>
          <w:rFonts w:ascii="Arial" w:hAnsi="Arial" w:cs="Arial"/>
          <w:sz w:val="14"/>
          <w:szCs w:val="14"/>
        </w:rPr>
        <w:t xml:space="preserve"> </w:t>
      </w:r>
      <w:r w:rsidR="00EF7A4E">
        <w:rPr>
          <w:rFonts w:ascii="Arial" w:hAnsi="Arial" w:cs="Arial"/>
          <w:b/>
          <w:sz w:val="14"/>
          <w:szCs w:val="14"/>
        </w:rPr>
        <w:t>PFC</w:t>
      </w:r>
      <w:r w:rsidR="00EF7A4E" w:rsidRPr="004A25BB">
        <w:rPr>
          <w:rFonts w:ascii="Arial" w:hAnsi="Arial" w:cs="Arial"/>
          <w:b/>
          <w:sz w:val="14"/>
          <w:szCs w:val="14"/>
        </w:rPr>
        <w:t>:</w:t>
      </w:r>
      <w:r w:rsidR="00EF7A4E">
        <w:rPr>
          <w:rFonts w:ascii="Arial" w:hAnsi="Arial" w:cs="Arial"/>
          <w:b/>
          <w:sz w:val="14"/>
          <w:szCs w:val="14"/>
        </w:rPr>
        <w:t xml:space="preserve"> </w:t>
      </w:r>
      <w:r w:rsidR="00C730FD" w:rsidRPr="00493269">
        <w:rPr>
          <w:rFonts w:ascii="Arial" w:hAnsi="Arial" w:cs="Arial"/>
          <w:sz w:val="14"/>
          <w:szCs w:val="14"/>
        </w:rPr>
        <w:t>0.1, 0.2, 0.3…</w:t>
      </w:r>
      <w:r w:rsidR="00EF7A4E" w:rsidRPr="00493269">
        <w:rPr>
          <w:rFonts w:ascii="Arial" w:hAnsi="Arial" w:cs="Arial"/>
          <w:sz w:val="14"/>
          <w:szCs w:val="14"/>
        </w:rPr>
        <w:t xml:space="preserve">1, 2, </w:t>
      </w:r>
      <w:r w:rsidRPr="00493269">
        <w:rPr>
          <w:rFonts w:ascii="Arial" w:hAnsi="Arial" w:cs="Arial"/>
          <w:sz w:val="14"/>
          <w:szCs w:val="14"/>
        </w:rPr>
        <w:t>3</w:t>
      </w:r>
      <w:r w:rsidR="00C730FD" w:rsidRPr="00493269">
        <w:rPr>
          <w:rFonts w:ascii="Arial" w:hAnsi="Arial" w:cs="Arial"/>
          <w:sz w:val="14"/>
          <w:szCs w:val="14"/>
        </w:rPr>
        <w:t>, 4, 5, 10, 15, 20, 25, 30, 35…</w:t>
      </w:r>
      <w:r w:rsidRPr="00493269">
        <w:rPr>
          <w:rFonts w:ascii="Arial" w:hAnsi="Arial" w:cs="Arial"/>
          <w:sz w:val="14"/>
          <w:szCs w:val="14"/>
        </w:rPr>
        <w:t>100</w:t>
      </w:r>
    </w:p>
    <w:p w14:paraId="335F646D" w14:textId="77777777" w:rsidR="0008584C" w:rsidRDefault="0008584C" w:rsidP="00493269">
      <w:pPr>
        <w:ind w:right="-284"/>
        <w:rPr>
          <w:rFonts w:ascii="Arial" w:hAnsi="Arial" w:cs="Arial"/>
          <w:b/>
          <w:sz w:val="18"/>
          <w:szCs w:val="18"/>
        </w:rPr>
      </w:pPr>
    </w:p>
    <w:p w14:paraId="62E5FC3C" w14:textId="52521E40" w:rsidR="0008584C" w:rsidRPr="0008584C" w:rsidRDefault="0008584C" w:rsidP="00493269">
      <w:pPr>
        <w:ind w:right="-284"/>
        <w:rPr>
          <w:rFonts w:ascii="Arial" w:hAnsi="Arial" w:cs="Arial"/>
          <w:sz w:val="14"/>
          <w:szCs w:val="14"/>
        </w:rPr>
      </w:pPr>
      <w:r w:rsidRPr="0008584C">
        <w:rPr>
          <w:rFonts w:ascii="Arial" w:hAnsi="Arial" w:cs="Arial"/>
          <w:b/>
          <w:sz w:val="18"/>
          <w:szCs w:val="18"/>
        </w:rPr>
        <w:t>Module 2</w:t>
      </w:r>
      <w:r w:rsidRPr="0008584C">
        <w:rPr>
          <w:rFonts w:ascii="Arial" w:hAnsi="Arial" w:cs="Arial"/>
          <w:b/>
          <w:sz w:val="18"/>
          <w:szCs w:val="18"/>
        </w:rPr>
        <w:tab/>
        <w:t xml:space="preserve">Full floristics                                                                                                                                                                                       </w:t>
      </w:r>
    </w:p>
    <w:sectPr w:rsidR="0008584C" w:rsidRPr="0008584C" w:rsidSect="002C1061">
      <w:headerReference w:type="default" r:id="rId9"/>
      <w:footerReference w:type="default" r:id="rId10"/>
      <w:pgSz w:w="11906" w:h="16838" w:code="9"/>
      <w:pgMar w:top="720" w:right="720" w:bottom="720" w:left="720" w:header="57" w:footer="34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87AF4" w14:textId="77777777" w:rsidR="008A2185" w:rsidRDefault="008A2185">
      <w:r>
        <w:separator/>
      </w:r>
    </w:p>
  </w:endnote>
  <w:endnote w:type="continuationSeparator" w:id="0">
    <w:p w14:paraId="74C2B7CE" w14:textId="77777777" w:rsidR="008A2185" w:rsidRDefault="008A2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DBDF2" w14:textId="7709A40E" w:rsidR="00702584" w:rsidRPr="007E4D65" w:rsidRDefault="002C1061" w:rsidP="006C0973">
    <w:pPr>
      <w:pStyle w:val="Footer"/>
      <w:pBdr>
        <w:top w:val="none" w:sz="0" w:space="0" w:color="auto"/>
      </w:pBdr>
      <w:tabs>
        <w:tab w:val="clear" w:pos="9072"/>
      </w:tabs>
      <w:rPr>
        <w:b/>
        <w:sz w:val="18"/>
        <w:szCs w:val="18"/>
      </w:rPr>
    </w:pPr>
    <w:r>
      <w:rPr>
        <w:b/>
        <w:sz w:val="18"/>
        <w:szCs w:val="18"/>
      </w:rPr>
      <w:t>Module 1</w:t>
    </w:r>
    <w:r>
      <w:rPr>
        <w:b/>
        <w:sz w:val="18"/>
        <w:szCs w:val="18"/>
      </w:rPr>
      <w:tab/>
      <w:t>M</w:t>
    </w:r>
    <w:r w:rsidRPr="007E4D65">
      <w:rPr>
        <w:b/>
        <w:sz w:val="18"/>
        <w:szCs w:val="18"/>
      </w:rPr>
      <w:t>inimum requirements</w:t>
    </w:r>
    <w:r w:rsidR="00F865B3">
      <w:rPr>
        <w:b/>
        <w:noProof/>
        <w:sz w:val="18"/>
        <w:szCs w:val="18"/>
      </w:rPr>
      <w:t xml:space="preserve">             </w:t>
    </w:r>
    <w:r w:rsidR="006C0973">
      <w:rPr>
        <w:b/>
        <w:noProof/>
        <w:sz w:val="18"/>
        <w:szCs w:val="18"/>
      </w:rPr>
      <w:t xml:space="preserve">                                                                                       </w:t>
    </w:r>
    <w:r w:rsidR="00F865B3">
      <w:rPr>
        <w:b/>
        <w:noProof/>
        <w:sz w:val="18"/>
        <w:szCs w:val="18"/>
      </w:rPr>
      <w:t xml:space="preserve">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D4025" w14:textId="4B73D780" w:rsidR="00702584" w:rsidRPr="0008584C" w:rsidRDefault="0008584C" w:rsidP="0008584C">
    <w:pPr>
      <w:pStyle w:val="Footer"/>
    </w:pPr>
    <w:r w:rsidRPr="0008584C">
      <w:t>Environment, Energy and Science Group, Department of Planning, Industry and Environment, Locked Bag 5022, Parramatta NSW 2124. Phone: 1300 361 967 (environment and national parks enquiries); email: info@environment.nsw.gov.au; website: www.environment.nsw.gov.au. EES 2020/0524 November 2020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38EFF" w14:textId="77777777" w:rsidR="008A2185" w:rsidRDefault="008A2185">
      <w:r>
        <w:separator/>
      </w:r>
    </w:p>
  </w:footnote>
  <w:footnote w:type="continuationSeparator" w:id="0">
    <w:p w14:paraId="25AAF2DC" w14:textId="77777777" w:rsidR="008A2185" w:rsidRDefault="008A21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2C137" w14:textId="7C9CE35F" w:rsidR="002C1061" w:rsidRDefault="002C1061" w:rsidP="002C1061">
    <w:pPr>
      <w:pStyle w:val="Formname"/>
      <w:spacing w:before="0" w:after="60"/>
    </w:pPr>
    <w:r w:rsidRPr="002C1061">
      <w:rPr>
        <w:rFonts w:ascii="Arial" w:hAnsi="Arial" w:cs="Arial"/>
        <w:color w:val="000000" w:themeColor="text1"/>
        <w:sz w:val="22"/>
        <w:szCs w:val="22"/>
      </w:rPr>
      <w:drawing>
        <wp:anchor distT="0" distB="0" distL="114300" distR="114300" simplePos="0" relativeHeight="251663360" behindDoc="1" locked="0" layoutInCell="1" allowOverlap="1" wp14:anchorId="1411905F" wp14:editId="19667DDD">
          <wp:simplePos x="0" y="0"/>
          <wp:positionH relativeFrom="margin">
            <wp:posOffset>-2540</wp:posOffset>
          </wp:positionH>
          <wp:positionV relativeFrom="paragraph">
            <wp:posOffset>114300</wp:posOffset>
          </wp:positionV>
          <wp:extent cx="444500" cy="466725"/>
          <wp:effectExtent l="0" t="0" r="0" b="9525"/>
          <wp:wrapTight wrapText="bothSides">
            <wp:wrapPolygon edited="0">
              <wp:start x="0" y="0"/>
              <wp:lineTo x="0" y="21159"/>
              <wp:lineTo x="20366" y="21159"/>
              <wp:lineTo x="20366" y="0"/>
              <wp:lineTo x="0" y="0"/>
            </wp:wrapPolygon>
          </wp:wrapTight>
          <wp:docPr id="10" name="Picture 10" descr="Office of Environment and Herit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Waratah NSWGovt squar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50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C1061">
      <w:rPr>
        <w:rFonts w:ascii="Arial" w:hAnsi="Arial" w:cs="Arial"/>
        <w:color w:val="000000" w:themeColor="text1"/>
        <w:sz w:val="22"/>
        <w:szCs w:val="22"/>
      </w:rPr>
      <w:t>DEPARTMENT OF PLANNING, INDUSTRY AND ENVIRONMENT</w:t>
    </w:r>
    <w:r w:rsidRPr="002C1061">
      <w:rPr>
        <w:rFonts w:ascii="Arial" w:hAnsi="Arial" w:cs="Arial"/>
        <w:color w:val="000000" w:themeColor="text1"/>
        <w:sz w:val="28"/>
      </w:rPr>
      <w:t xml:space="preserve"> </w:t>
    </w:r>
    <w:r w:rsidRPr="002C1061">
      <w:rPr>
        <w:rFonts w:ascii="Arial" w:hAnsi="Arial" w:cs="Arial"/>
        <w:color w:val="000000" w:themeColor="text1"/>
        <w:sz w:val="28"/>
      </w:rPr>
      <w:br/>
    </w:r>
    <w:r w:rsidRPr="002C1061">
      <w:rPr>
        <w:rFonts w:ascii="Arial" w:hAnsi="Arial" w:cs="Arial"/>
        <w:color w:val="000000" w:themeColor="text1"/>
        <w:sz w:val="40"/>
        <w:szCs w:val="40"/>
      </w:rPr>
      <w:t>Vegetation field survey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7C343B" w14:textId="77777777" w:rsidR="002C1061" w:rsidRDefault="002C1061" w:rsidP="002C1061">
    <w:pPr>
      <w:pStyle w:val="Formname"/>
      <w:spacing w:before="0" w:after="60"/>
    </w:pPr>
    <w:r w:rsidRPr="002C1061">
      <w:rPr>
        <w:rFonts w:ascii="Arial" w:hAnsi="Arial" w:cs="Arial"/>
        <w:color w:val="000000" w:themeColor="text1"/>
        <w:sz w:val="22"/>
        <w:szCs w:val="22"/>
      </w:rPr>
      <w:drawing>
        <wp:anchor distT="0" distB="0" distL="114300" distR="114300" simplePos="0" relativeHeight="251665408" behindDoc="1" locked="0" layoutInCell="1" allowOverlap="1" wp14:anchorId="1AEC83AB" wp14:editId="7E83EE7D">
          <wp:simplePos x="0" y="0"/>
          <wp:positionH relativeFrom="margin">
            <wp:posOffset>-2540</wp:posOffset>
          </wp:positionH>
          <wp:positionV relativeFrom="paragraph">
            <wp:posOffset>114300</wp:posOffset>
          </wp:positionV>
          <wp:extent cx="444500" cy="466725"/>
          <wp:effectExtent l="0" t="0" r="0" b="9525"/>
          <wp:wrapTight wrapText="bothSides">
            <wp:wrapPolygon edited="0">
              <wp:start x="0" y="0"/>
              <wp:lineTo x="0" y="21159"/>
              <wp:lineTo x="20366" y="21159"/>
              <wp:lineTo x="20366" y="0"/>
              <wp:lineTo x="0" y="0"/>
            </wp:wrapPolygon>
          </wp:wrapTight>
          <wp:docPr id="2" name="Picture 2" descr="Office of Environment and Herit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Waratah NSWGovt squar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50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C1061">
      <w:rPr>
        <w:rFonts w:ascii="Arial" w:hAnsi="Arial" w:cs="Arial"/>
        <w:color w:val="000000" w:themeColor="text1"/>
        <w:sz w:val="22"/>
        <w:szCs w:val="22"/>
      </w:rPr>
      <w:t>DEPARTMENT OF PLANNING, INDUSTRY AND ENVIRONMENT</w:t>
    </w:r>
    <w:r w:rsidRPr="002C1061">
      <w:rPr>
        <w:rFonts w:ascii="Arial" w:hAnsi="Arial" w:cs="Arial"/>
        <w:color w:val="000000" w:themeColor="text1"/>
        <w:sz w:val="28"/>
      </w:rPr>
      <w:t xml:space="preserve"> </w:t>
    </w:r>
    <w:r w:rsidRPr="002C1061">
      <w:rPr>
        <w:rFonts w:ascii="Arial" w:hAnsi="Arial" w:cs="Arial"/>
        <w:color w:val="000000" w:themeColor="text1"/>
        <w:sz w:val="28"/>
      </w:rPr>
      <w:br/>
    </w:r>
    <w:r w:rsidRPr="002C1061">
      <w:rPr>
        <w:rFonts w:ascii="Arial" w:hAnsi="Arial" w:cs="Arial"/>
        <w:color w:val="000000" w:themeColor="text1"/>
        <w:sz w:val="40"/>
        <w:szCs w:val="40"/>
      </w:rPr>
      <w:t>Vegetation field survey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47934C8"/>
    <w:multiLevelType w:val="hybridMultilevel"/>
    <w:tmpl w:val="3C5C075A"/>
    <w:lvl w:ilvl="0" w:tplc="ACCA54DE">
      <w:numFmt w:val="bullet"/>
      <w:lvlText w:val="-"/>
      <w:lvlJc w:val="left"/>
      <w:pPr>
        <w:ind w:left="720" w:hanging="360"/>
      </w:pPr>
      <w:rPr>
        <w:rFonts w:ascii="Arial" w:eastAsia="ArialMT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B24E80"/>
    <w:multiLevelType w:val="singleLevel"/>
    <w:tmpl w:val="0B643F0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3" w15:restartNumberingAfterBreak="0">
    <w:nsid w:val="43FC58B1"/>
    <w:multiLevelType w:val="hybridMultilevel"/>
    <w:tmpl w:val="36C465F8"/>
    <w:lvl w:ilvl="0" w:tplc="F3F0DC70">
      <w:numFmt w:val="bullet"/>
      <w:lvlText w:val="-"/>
      <w:lvlJc w:val="left"/>
      <w:pPr>
        <w:ind w:left="720" w:hanging="360"/>
      </w:pPr>
      <w:rPr>
        <w:rFonts w:ascii="Arial" w:eastAsia="ArialMT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2B5F5B"/>
    <w:multiLevelType w:val="hybridMultilevel"/>
    <w:tmpl w:val="D43459E2"/>
    <w:lvl w:ilvl="0" w:tplc="68B68C68">
      <w:numFmt w:val="bullet"/>
      <w:lvlText w:val="-"/>
      <w:lvlJc w:val="left"/>
      <w:pPr>
        <w:ind w:left="405" w:hanging="360"/>
      </w:pPr>
      <w:rPr>
        <w:rFonts w:ascii="Arial" w:eastAsia="ArialMT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Arial" w:hAnsi="Arial" w:hint="default"/>
        </w:rPr>
      </w:lvl>
    </w:lvlOverride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TM1tgAyzAwtTZV0lIJTi4sz8/NACgxrAU9Lhf0sAAAA"/>
  </w:docVars>
  <w:rsids>
    <w:rsidRoot w:val="00B865CA"/>
    <w:rsid w:val="00007CCA"/>
    <w:rsid w:val="00015062"/>
    <w:rsid w:val="00016074"/>
    <w:rsid w:val="000164A3"/>
    <w:rsid w:val="00027995"/>
    <w:rsid w:val="00044248"/>
    <w:rsid w:val="000513F4"/>
    <w:rsid w:val="0005394B"/>
    <w:rsid w:val="000549C6"/>
    <w:rsid w:val="000573F9"/>
    <w:rsid w:val="000627B0"/>
    <w:rsid w:val="00070975"/>
    <w:rsid w:val="00074C5A"/>
    <w:rsid w:val="00080D49"/>
    <w:rsid w:val="00081AEA"/>
    <w:rsid w:val="0008584C"/>
    <w:rsid w:val="000972E9"/>
    <w:rsid w:val="000A62AD"/>
    <w:rsid w:val="000A7E23"/>
    <w:rsid w:val="000C3922"/>
    <w:rsid w:val="000C5041"/>
    <w:rsid w:val="000D614A"/>
    <w:rsid w:val="000E0F52"/>
    <w:rsid w:val="000F1B59"/>
    <w:rsid w:val="000F1D47"/>
    <w:rsid w:val="000F583B"/>
    <w:rsid w:val="000F6041"/>
    <w:rsid w:val="000F63B8"/>
    <w:rsid w:val="00102090"/>
    <w:rsid w:val="00102D45"/>
    <w:rsid w:val="001123A2"/>
    <w:rsid w:val="00116080"/>
    <w:rsid w:val="00125773"/>
    <w:rsid w:val="00133634"/>
    <w:rsid w:val="00137B7B"/>
    <w:rsid w:val="00141630"/>
    <w:rsid w:val="00143DE6"/>
    <w:rsid w:val="00146335"/>
    <w:rsid w:val="001472EA"/>
    <w:rsid w:val="001542AF"/>
    <w:rsid w:val="0016070D"/>
    <w:rsid w:val="00160BBC"/>
    <w:rsid w:val="00163D1A"/>
    <w:rsid w:val="001656A7"/>
    <w:rsid w:val="00177729"/>
    <w:rsid w:val="001856EB"/>
    <w:rsid w:val="00185F5F"/>
    <w:rsid w:val="00196622"/>
    <w:rsid w:val="001A1DB4"/>
    <w:rsid w:val="001B128B"/>
    <w:rsid w:val="001B21AC"/>
    <w:rsid w:val="001B5F17"/>
    <w:rsid w:val="001B7496"/>
    <w:rsid w:val="001C6B04"/>
    <w:rsid w:val="001D2390"/>
    <w:rsid w:val="001E1BB4"/>
    <w:rsid w:val="001E5924"/>
    <w:rsid w:val="001E5C67"/>
    <w:rsid w:val="001F1B5C"/>
    <w:rsid w:val="001F6389"/>
    <w:rsid w:val="0021784C"/>
    <w:rsid w:val="00225896"/>
    <w:rsid w:val="0022673D"/>
    <w:rsid w:val="0023537F"/>
    <w:rsid w:val="0024220A"/>
    <w:rsid w:val="002435E8"/>
    <w:rsid w:val="00245062"/>
    <w:rsid w:val="002526F8"/>
    <w:rsid w:val="00253117"/>
    <w:rsid w:val="00267148"/>
    <w:rsid w:val="002734D5"/>
    <w:rsid w:val="00282483"/>
    <w:rsid w:val="0028714D"/>
    <w:rsid w:val="00290FD1"/>
    <w:rsid w:val="00291F0D"/>
    <w:rsid w:val="002924A9"/>
    <w:rsid w:val="002B261A"/>
    <w:rsid w:val="002B3566"/>
    <w:rsid w:val="002B45FF"/>
    <w:rsid w:val="002C1061"/>
    <w:rsid w:val="002C2B99"/>
    <w:rsid w:val="002C70DB"/>
    <w:rsid w:val="002D0042"/>
    <w:rsid w:val="002E056B"/>
    <w:rsid w:val="002E05BE"/>
    <w:rsid w:val="002F0F12"/>
    <w:rsid w:val="002F2EBC"/>
    <w:rsid w:val="00301CE5"/>
    <w:rsid w:val="00303C50"/>
    <w:rsid w:val="0031195D"/>
    <w:rsid w:val="00312ADA"/>
    <w:rsid w:val="003135F4"/>
    <w:rsid w:val="003145A2"/>
    <w:rsid w:val="003158B8"/>
    <w:rsid w:val="00317016"/>
    <w:rsid w:val="0032180F"/>
    <w:rsid w:val="00321CB5"/>
    <w:rsid w:val="0032501A"/>
    <w:rsid w:val="00325073"/>
    <w:rsid w:val="00325134"/>
    <w:rsid w:val="00330559"/>
    <w:rsid w:val="00346F1E"/>
    <w:rsid w:val="003478FE"/>
    <w:rsid w:val="00352A6B"/>
    <w:rsid w:val="00352B73"/>
    <w:rsid w:val="00353113"/>
    <w:rsid w:val="00357E71"/>
    <w:rsid w:val="00364334"/>
    <w:rsid w:val="003845FB"/>
    <w:rsid w:val="00386E57"/>
    <w:rsid w:val="00394E9F"/>
    <w:rsid w:val="003961C6"/>
    <w:rsid w:val="00397F5A"/>
    <w:rsid w:val="003A0680"/>
    <w:rsid w:val="003A3617"/>
    <w:rsid w:val="003A6562"/>
    <w:rsid w:val="003A7541"/>
    <w:rsid w:val="003B4C11"/>
    <w:rsid w:val="003C53C8"/>
    <w:rsid w:val="003F203E"/>
    <w:rsid w:val="00402062"/>
    <w:rsid w:val="004071D0"/>
    <w:rsid w:val="00413EC2"/>
    <w:rsid w:val="0041578F"/>
    <w:rsid w:val="0042400B"/>
    <w:rsid w:val="00430570"/>
    <w:rsid w:val="00447A52"/>
    <w:rsid w:val="004505CB"/>
    <w:rsid w:val="004509CC"/>
    <w:rsid w:val="00451062"/>
    <w:rsid w:val="00451318"/>
    <w:rsid w:val="00452AAA"/>
    <w:rsid w:val="004573C4"/>
    <w:rsid w:val="0046584C"/>
    <w:rsid w:val="0047417B"/>
    <w:rsid w:val="00475ED6"/>
    <w:rsid w:val="004808C1"/>
    <w:rsid w:val="00487133"/>
    <w:rsid w:val="00493269"/>
    <w:rsid w:val="004A25BB"/>
    <w:rsid w:val="004A653B"/>
    <w:rsid w:val="004C01FB"/>
    <w:rsid w:val="004C7B21"/>
    <w:rsid w:val="004D0898"/>
    <w:rsid w:val="004D606E"/>
    <w:rsid w:val="004D6E05"/>
    <w:rsid w:val="004E07A2"/>
    <w:rsid w:val="004E5B53"/>
    <w:rsid w:val="004E7316"/>
    <w:rsid w:val="004F1C11"/>
    <w:rsid w:val="00500507"/>
    <w:rsid w:val="00505A2C"/>
    <w:rsid w:val="00507C84"/>
    <w:rsid w:val="00515539"/>
    <w:rsid w:val="00521134"/>
    <w:rsid w:val="00525BE0"/>
    <w:rsid w:val="00527383"/>
    <w:rsid w:val="00533B9E"/>
    <w:rsid w:val="005411CF"/>
    <w:rsid w:val="005432CE"/>
    <w:rsid w:val="0054677F"/>
    <w:rsid w:val="00553A8E"/>
    <w:rsid w:val="00565517"/>
    <w:rsid w:val="00574D65"/>
    <w:rsid w:val="00585F66"/>
    <w:rsid w:val="00590D1D"/>
    <w:rsid w:val="005931CA"/>
    <w:rsid w:val="00597140"/>
    <w:rsid w:val="005B00D9"/>
    <w:rsid w:val="005B18B1"/>
    <w:rsid w:val="005B2D5E"/>
    <w:rsid w:val="005C7722"/>
    <w:rsid w:val="005D0659"/>
    <w:rsid w:val="005D2CD8"/>
    <w:rsid w:val="005E1A5A"/>
    <w:rsid w:val="005E27D7"/>
    <w:rsid w:val="005E5CF2"/>
    <w:rsid w:val="005F5D8F"/>
    <w:rsid w:val="00614A16"/>
    <w:rsid w:val="006242D5"/>
    <w:rsid w:val="00626756"/>
    <w:rsid w:val="0062768C"/>
    <w:rsid w:val="00630A89"/>
    <w:rsid w:val="006348ED"/>
    <w:rsid w:val="0064289F"/>
    <w:rsid w:val="00643C70"/>
    <w:rsid w:val="0065014E"/>
    <w:rsid w:val="00661383"/>
    <w:rsid w:val="00661BC8"/>
    <w:rsid w:val="00662109"/>
    <w:rsid w:val="00666F2A"/>
    <w:rsid w:val="00667B56"/>
    <w:rsid w:val="00671E74"/>
    <w:rsid w:val="006758EE"/>
    <w:rsid w:val="00681003"/>
    <w:rsid w:val="0068206E"/>
    <w:rsid w:val="0068534E"/>
    <w:rsid w:val="00686936"/>
    <w:rsid w:val="006B6CC3"/>
    <w:rsid w:val="006C0788"/>
    <w:rsid w:val="006C0973"/>
    <w:rsid w:val="006C1F54"/>
    <w:rsid w:val="006D1E5F"/>
    <w:rsid w:val="006D2AC7"/>
    <w:rsid w:val="006D57DF"/>
    <w:rsid w:val="006E46F6"/>
    <w:rsid w:val="006F6A5E"/>
    <w:rsid w:val="00702584"/>
    <w:rsid w:val="007051BD"/>
    <w:rsid w:val="007056A1"/>
    <w:rsid w:val="00705DBB"/>
    <w:rsid w:val="00705F89"/>
    <w:rsid w:val="00707C05"/>
    <w:rsid w:val="00707E3D"/>
    <w:rsid w:val="00717EF6"/>
    <w:rsid w:val="007205B5"/>
    <w:rsid w:val="00723017"/>
    <w:rsid w:val="00724A87"/>
    <w:rsid w:val="00726585"/>
    <w:rsid w:val="00732637"/>
    <w:rsid w:val="00736244"/>
    <w:rsid w:val="00741B3E"/>
    <w:rsid w:val="00742315"/>
    <w:rsid w:val="007446D9"/>
    <w:rsid w:val="00747871"/>
    <w:rsid w:val="00753EB2"/>
    <w:rsid w:val="007562BE"/>
    <w:rsid w:val="00772E3E"/>
    <w:rsid w:val="00775195"/>
    <w:rsid w:val="00775333"/>
    <w:rsid w:val="00776F01"/>
    <w:rsid w:val="00776F1A"/>
    <w:rsid w:val="00797E7D"/>
    <w:rsid w:val="007A08D4"/>
    <w:rsid w:val="007A7487"/>
    <w:rsid w:val="007C0E42"/>
    <w:rsid w:val="007C53AA"/>
    <w:rsid w:val="007D0A6D"/>
    <w:rsid w:val="007D5FE5"/>
    <w:rsid w:val="007D6024"/>
    <w:rsid w:val="007E2AF2"/>
    <w:rsid w:val="007E4D65"/>
    <w:rsid w:val="007F7F9F"/>
    <w:rsid w:val="00804D05"/>
    <w:rsid w:val="0080711B"/>
    <w:rsid w:val="0081551B"/>
    <w:rsid w:val="008201EF"/>
    <w:rsid w:val="00822665"/>
    <w:rsid w:val="008437D5"/>
    <w:rsid w:val="008504B3"/>
    <w:rsid w:val="00850833"/>
    <w:rsid w:val="00853505"/>
    <w:rsid w:val="00867ED6"/>
    <w:rsid w:val="00873BB4"/>
    <w:rsid w:val="0087665E"/>
    <w:rsid w:val="00883257"/>
    <w:rsid w:val="008A2185"/>
    <w:rsid w:val="008A275A"/>
    <w:rsid w:val="008A3BE1"/>
    <w:rsid w:val="008C3173"/>
    <w:rsid w:val="008C5941"/>
    <w:rsid w:val="008D1E9F"/>
    <w:rsid w:val="008E7655"/>
    <w:rsid w:val="008E7A9C"/>
    <w:rsid w:val="00901513"/>
    <w:rsid w:val="00901FAF"/>
    <w:rsid w:val="009043AE"/>
    <w:rsid w:val="00915844"/>
    <w:rsid w:val="00923B66"/>
    <w:rsid w:val="009247FA"/>
    <w:rsid w:val="00945AC1"/>
    <w:rsid w:val="00950763"/>
    <w:rsid w:val="00951F84"/>
    <w:rsid w:val="00955BA7"/>
    <w:rsid w:val="00955F87"/>
    <w:rsid w:val="00961044"/>
    <w:rsid w:val="00964DB3"/>
    <w:rsid w:val="00965218"/>
    <w:rsid w:val="00967B71"/>
    <w:rsid w:val="0098596F"/>
    <w:rsid w:val="00987182"/>
    <w:rsid w:val="009966E4"/>
    <w:rsid w:val="00997241"/>
    <w:rsid w:val="00997DC1"/>
    <w:rsid w:val="009A13B2"/>
    <w:rsid w:val="009B6CC0"/>
    <w:rsid w:val="009D01A4"/>
    <w:rsid w:val="009D1B1C"/>
    <w:rsid w:val="009D6DFD"/>
    <w:rsid w:val="009E18B6"/>
    <w:rsid w:val="009E6DE3"/>
    <w:rsid w:val="009F0E35"/>
    <w:rsid w:val="00A02360"/>
    <w:rsid w:val="00A03A36"/>
    <w:rsid w:val="00A05EE1"/>
    <w:rsid w:val="00A066E1"/>
    <w:rsid w:val="00A13099"/>
    <w:rsid w:val="00A13E79"/>
    <w:rsid w:val="00A218CE"/>
    <w:rsid w:val="00A228D9"/>
    <w:rsid w:val="00A23B8D"/>
    <w:rsid w:val="00A2443F"/>
    <w:rsid w:val="00A251FB"/>
    <w:rsid w:val="00A434DB"/>
    <w:rsid w:val="00A44680"/>
    <w:rsid w:val="00A511A9"/>
    <w:rsid w:val="00A66837"/>
    <w:rsid w:val="00A84316"/>
    <w:rsid w:val="00A84C5E"/>
    <w:rsid w:val="00A9014D"/>
    <w:rsid w:val="00A936A8"/>
    <w:rsid w:val="00A9780D"/>
    <w:rsid w:val="00AA6D1F"/>
    <w:rsid w:val="00AA6F0A"/>
    <w:rsid w:val="00AA71CB"/>
    <w:rsid w:val="00AB0963"/>
    <w:rsid w:val="00AB72D7"/>
    <w:rsid w:val="00AC10A7"/>
    <w:rsid w:val="00AC3971"/>
    <w:rsid w:val="00AC7CA8"/>
    <w:rsid w:val="00AD4BF3"/>
    <w:rsid w:val="00AE40FA"/>
    <w:rsid w:val="00AE7703"/>
    <w:rsid w:val="00AF7C7D"/>
    <w:rsid w:val="00B039B1"/>
    <w:rsid w:val="00B27411"/>
    <w:rsid w:val="00B37388"/>
    <w:rsid w:val="00B41497"/>
    <w:rsid w:val="00B505B3"/>
    <w:rsid w:val="00B56E7F"/>
    <w:rsid w:val="00B57BD6"/>
    <w:rsid w:val="00B61653"/>
    <w:rsid w:val="00B61A72"/>
    <w:rsid w:val="00B64CAE"/>
    <w:rsid w:val="00B7482E"/>
    <w:rsid w:val="00B865CA"/>
    <w:rsid w:val="00BA1269"/>
    <w:rsid w:val="00BA37AC"/>
    <w:rsid w:val="00BB0BD6"/>
    <w:rsid w:val="00BB57C9"/>
    <w:rsid w:val="00BC4B8A"/>
    <w:rsid w:val="00BC64F2"/>
    <w:rsid w:val="00BD504B"/>
    <w:rsid w:val="00BE2166"/>
    <w:rsid w:val="00BE553D"/>
    <w:rsid w:val="00BF3348"/>
    <w:rsid w:val="00C035A2"/>
    <w:rsid w:val="00C1008E"/>
    <w:rsid w:val="00C21C9D"/>
    <w:rsid w:val="00C31343"/>
    <w:rsid w:val="00C41D95"/>
    <w:rsid w:val="00C474DC"/>
    <w:rsid w:val="00C52D69"/>
    <w:rsid w:val="00C571A5"/>
    <w:rsid w:val="00C616A7"/>
    <w:rsid w:val="00C643A6"/>
    <w:rsid w:val="00C7145F"/>
    <w:rsid w:val="00C730FD"/>
    <w:rsid w:val="00C75A94"/>
    <w:rsid w:val="00C76869"/>
    <w:rsid w:val="00C96CC5"/>
    <w:rsid w:val="00CA0257"/>
    <w:rsid w:val="00CA42F7"/>
    <w:rsid w:val="00CA4381"/>
    <w:rsid w:val="00CB1F8F"/>
    <w:rsid w:val="00CB5B0B"/>
    <w:rsid w:val="00CC1280"/>
    <w:rsid w:val="00CC3FE9"/>
    <w:rsid w:val="00CC4CF3"/>
    <w:rsid w:val="00CC5726"/>
    <w:rsid w:val="00CC6B8F"/>
    <w:rsid w:val="00CD293B"/>
    <w:rsid w:val="00CE5790"/>
    <w:rsid w:val="00CE7D1A"/>
    <w:rsid w:val="00D001EC"/>
    <w:rsid w:val="00D008D3"/>
    <w:rsid w:val="00D11C2F"/>
    <w:rsid w:val="00D216DE"/>
    <w:rsid w:val="00D218E8"/>
    <w:rsid w:val="00D30CB3"/>
    <w:rsid w:val="00D32A38"/>
    <w:rsid w:val="00D33C41"/>
    <w:rsid w:val="00D466DD"/>
    <w:rsid w:val="00D5781F"/>
    <w:rsid w:val="00D604F0"/>
    <w:rsid w:val="00D7161C"/>
    <w:rsid w:val="00D846CF"/>
    <w:rsid w:val="00D87FEE"/>
    <w:rsid w:val="00D92DFB"/>
    <w:rsid w:val="00D94387"/>
    <w:rsid w:val="00D95FE2"/>
    <w:rsid w:val="00DB5776"/>
    <w:rsid w:val="00DB5966"/>
    <w:rsid w:val="00DC24B3"/>
    <w:rsid w:val="00DC63C3"/>
    <w:rsid w:val="00DC6457"/>
    <w:rsid w:val="00DD0917"/>
    <w:rsid w:val="00DD5B11"/>
    <w:rsid w:val="00DD754B"/>
    <w:rsid w:val="00DE27A0"/>
    <w:rsid w:val="00DE2EAB"/>
    <w:rsid w:val="00DF45CA"/>
    <w:rsid w:val="00E00F27"/>
    <w:rsid w:val="00E372C2"/>
    <w:rsid w:val="00E4625C"/>
    <w:rsid w:val="00E47DCC"/>
    <w:rsid w:val="00E50E9C"/>
    <w:rsid w:val="00E53BB0"/>
    <w:rsid w:val="00E56D2F"/>
    <w:rsid w:val="00E604A6"/>
    <w:rsid w:val="00E62E68"/>
    <w:rsid w:val="00E66B4D"/>
    <w:rsid w:val="00E84EA6"/>
    <w:rsid w:val="00E86912"/>
    <w:rsid w:val="00E90E4B"/>
    <w:rsid w:val="00E95B3A"/>
    <w:rsid w:val="00E95F33"/>
    <w:rsid w:val="00E96BB1"/>
    <w:rsid w:val="00EB130F"/>
    <w:rsid w:val="00EC3E4C"/>
    <w:rsid w:val="00EC5BD3"/>
    <w:rsid w:val="00EC651A"/>
    <w:rsid w:val="00ED1C2C"/>
    <w:rsid w:val="00ED57FD"/>
    <w:rsid w:val="00ED76C7"/>
    <w:rsid w:val="00EE1642"/>
    <w:rsid w:val="00EE5CB9"/>
    <w:rsid w:val="00EF7A4E"/>
    <w:rsid w:val="00F00881"/>
    <w:rsid w:val="00F025DC"/>
    <w:rsid w:val="00F1207D"/>
    <w:rsid w:val="00F123CE"/>
    <w:rsid w:val="00F242CB"/>
    <w:rsid w:val="00F33A29"/>
    <w:rsid w:val="00F34B60"/>
    <w:rsid w:val="00F36399"/>
    <w:rsid w:val="00F4677C"/>
    <w:rsid w:val="00F5031D"/>
    <w:rsid w:val="00F5121B"/>
    <w:rsid w:val="00F51678"/>
    <w:rsid w:val="00F52302"/>
    <w:rsid w:val="00F56F10"/>
    <w:rsid w:val="00F608AD"/>
    <w:rsid w:val="00F61EC8"/>
    <w:rsid w:val="00F672AC"/>
    <w:rsid w:val="00F70BA7"/>
    <w:rsid w:val="00F865B3"/>
    <w:rsid w:val="00F91A15"/>
    <w:rsid w:val="00FC538A"/>
    <w:rsid w:val="00FE2468"/>
    <w:rsid w:val="00FF2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."/>
  <w:listSeparator w:val=","/>
  <w14:docId w14:val="03B78697"/>
  <w15:chartTrackingRefBased/>
  <w15:docId w15:val="{E3B391FC-9695-4B23-AEFA-FB3C276D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18B6"/>
    <w:rPr>
      <w:sz w:val="22"/>
    </w:rPr>
  </w:style>
  <w:style w:type="paragraph" w:styleId="Heading1">
    <w:name w:val="heading 1"/>
    <w:basedOn w:val="Normal"/>
    <w:next w:val="Normal"/>
    <w:qFormat/>
    <w:pPr>
      <w:keepNext/>
      <w:spacing w:before="300" w:after="60"/>
      <w:outlineLvl w:val="0"/>
    </w:pPr>
    <w:rPr>
      <w:rFonts w:ascii="Arial" w:hAnsi="Arial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pBdr>
        <w:top w:val="single" w:sz="6" w:space="12" w:color="auto"/>
      </w:pBdr>
      <w:tabs>
        <w:tab w:val="right" w:pos="9072"/>
      </w:tabs>
    </w:pPr>
    <w:rPr>
      <w:rFonts w:ascii="Arial" w:hAnsi="Arial"/>
      <w:sz w:val="16"/>
    </w:rPr>
  </w:style>
  <w:style w:type="paragraph" w:styleId="NormalIndent">
    <w:name w:val="Normal Indent"/>
    <w:basedOn w:val="Normal"/>
    <w:pPr>
      <w:ind w:left="720"/>
    </w:pPr>
  </w:style>
  <w:style w:type="paragraph" w:customStyle="1" w:styleId="NormalHanging">
    <w:name w:val="Normal Hanging"/>
    <w:basedOn w:val="Normal"/>
    <w:pPr>
      <w:ind w:left="720" w:hanging="720"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ListBullet">
    <w:name w:val="List Bullet"/>
    <w:basedOn w:val="Normal"/>
    <w:pPr>
      <w:numPr>
        <w:numId w:val="2"/>
      </w:numPr>
      <w:tabs>
        <w:tab w:val="clear" w:pos="360"/>
        <w:tab w:val="left" w:pos="340"/>
      </w:tabs>
    </w:pPr>
  </w:style>
  <w:style w:type="paragraph" w:styleId="ListNumber">
    <w:name w:val="List Number"/>
    <w:basedOn w:val="Normal"/>
    <w:pPr>
      <w:ind w:left="283" w:hanging="283"/>
    </w:pPr>
  </w:style>
  <w:style w:type="paragraph" w:styleId="BodyText">
    <w:name w:val="Body Text"/>
    <w:basedOn w:val="Normal"/>
    <w:pPr>
      <w:spacing w:before="120"/>
    </w:pPr>
  </w:style>
  <w:style w:type="table" w:styleId="TableGrid">
    <w:name w:val="Table Grid"/>
    <w:basedOn w:val="TableNormal"/>
    <w:rsid w:val="003218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D754B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65517"/>
    <w:rPr>
      <w:sz w:val="16"/>
      <w:szCs w:val="16"/>
    </w:rPr>
  </w:style>
  <w:style w:type="paragraph" w:styleId="CommentText">
    <w:name w:val="annotation text"/>
    <w:basedOn w:val="Normal"/>
    <w:semiHidden/>
    <w:rsid w:val="00565517"/>
    <w:rPr>
      <w:sz w:val="20"/>
    </w:rPr>
  </w:style>
  <w:style w:type="paragraph" w:styleId="CommentSubject">
    <w:name w:val="annotation subject"/>
    <w:basedOn w:val="CommentText"/>
    <w:next w:val="CommentText"/>
    <w:semiHidden/>
    <w:rsid w:val="00565517"/>
    <w:rPr>
      <w:b/>
      <w:bCs/>
    </w:rPr>
  </w:style>
  <w:style w:type="character" w:customStyle="1" w:styleId="FormnameChar">
    <w:name w:val="Form name Char"/>
    <w:basedOn w:val="DefaultParagraphFont"/>
    <w:link w:val="Formname"/>
    <w:uiPriority w:val="29"/>
    <w:locked/>
    <w:rsid w:val="002C1061"/>
    <w:rPr>
      <w:rFonts w:cs="Calibri"/>
      <w:b/>
      <w:bCs/>
      <w:noProof/>
      <w:color w:val="005874"/>
      <w:kern w:val="32"/>
      <w:sz w:val="46"/>
      <w:szCs w:val="32"/>
      <w:shd w:val="clear" w:color="auto" w:fill="FFFFFF" w:themeFill="background1"/>
    </w:rPr>
  </w:style>
  <w:style w:type="paragraph" w:customStyle="1" w:styleId="Formname">
    <w:name w:val="Form name"/>
    <w:basedOn w:val="Normal"/>
    <w:link w:val="FormnameChar"/>
    <w:uiPriority w:val="29"/>
    <w:rsid w:val="002C1061"/>
    <w:pPr>
      <w:shd w:val="clear" w:color="auto" w:fill="FFFFFF" w:themeFill="background1"/>
      <w:spacing w:before="57" w:after="120" w:line="460" w:lineRule="exact"/>
    </w:pPr>
    <w:rPr>
      <w:rFonts w:cs="Calibri"/>
      <w:b/>
      <w:bCs/>
      <w:noProof/>
      <w:color w:val="005874"/>
      <w:kern w:val="32"/>
      <w:sz w:val="4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7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GETATION FIELD SURVEY FORM</vt:lpstr>
    </vt:vector>
  </TitlesOfParts>
  <Company>DIPNR</Company>
  <LinksUpToDate>false</LinksUpToDate>
  <CharactersWithSpaces>3541</CharactersWithSpaces>
  <SharedDoc>false</SharedDoc>
  <HLinks>
    <vt:vector size="12" baseType="variant">
      <vt:variant>
        <vt:i4>8126499</vt:i4>
      </vt:variant>
      <vt:variant>
        <vt:i4>-1</vt:i4>
      </vt:variant>
      <vt:variant>
        <vt:i4>2058</vt:i4>
      </vt:variant>
      <vt:variant>
        <vt:i4>1</vt:i4>
      </vt:variant>
      <vt:variant>
        <vt:lpwstr>http://deccnet/publishing/images/DECCWWaratahmonosmall.jpg</vt:lpwstr>
      </vt:variant>
      <vt:variant>
        <vt:lpwstr/>
      </vt:variant>
      <vt:variant>
        <vt:i4>8126499</vt:i4>
      </vt:variant>
      <vt:variant>
        <vt:i4>-1</vt:i4>
      </vt:variant>
      <vt:variant>
        <vt:i4>2060</vt:i4>
      </vt:variant>
      <vt:variant>
        <vt:i4>1</vt:i4>
      </vt:variant>
      <vt:variant>
        <vt:lpwstr>http://deccnet/publishing/images/DECCWWaratahmonosmall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getation field survey form</dc:title>
  <dc:subject/>
  <dc:creator>Department of Planning Industry and Environment</dc:creator>
  <cp:keywords/>
  <cp:lastModifiedBy>Jennifer Riddler</cp:lastModifiedBy>
  <cp:revision>2</cp:revision>
  <cp:lastPrinted>2018-07-05T01:01:00Z</cp:lastPrinted>
  <dcterms:created xsi:type="dcterms:W3CDTF">2020-11-17T02:37:00Z</dcterms:created>
  <dcterms:modified xsi:type="dcterms:W3CDTF">2020-11-17T02:37:00Z</dcterms:modified>
</cp:coreProperties>
</file>